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25499" w:rsidRPr="00D31810" w:rsidRDefault="00176EF3" w:rsidP="00EE7779">
      <w:pPr>
        <w:bidi/>
        <w:spacing w:after="0" w:line="480" w:lineRule="auto"/>
        <w:jc w:val="center"/>
        <w:rPr>
          <w:b/>
          <w:bCs/>
          <w:u w:val="single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margin">
                  <wp:posOffset>-254000</wp:posOffset>
                </wp:positionH>
                <wp:positionV relativeFrom="paragraph">
                  <wp:posOffset>-362585</wp:posOffset>
                </wp:positionV>
                <wp:extent cx="6033770" cy="1104900"/>
                <wp:effectExtent l="0" t="0" r="0" b="0"/>
                <wp:wrapNone/>
                <wp:docPr id="1" name="Group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 bwMode="auto">
                        <a:xfrm>
                          <a:off x="0" y="0"/>
                          <a:ext cx="6033770" cy="1104900"/>
                          <a:chOff x="0" y="0"/>
                          <a:chExt cx="67030" cy="12280"/>
                        </a:xfrm>
                      </wpg:grpSpPr>
                      <wpg:grpSp>
                        <wpg:cNvPr id="2" name="Group 86"/>
                        <wpg:cNvGrpSpPr>
                          <a:grpSpLocks/>
                        </wpg:cNvGrpSpPr>
                        <wpg:grpSpPr bwMode="auto">
                          <a:xfrm>
                            <a:off x="31051" y="0"/>
                            <a:ext cx="35979" cy="12280"/>
                            <a:chOff x="7444" y="2036"/>
                            <a:chExt cx="5666" cy="1934"/>
                          </a:xfrm>
                        </wpg:grpSpPr>
                        <pic:pic xmlns:pic="http://schemas.openxmlformats.org/drawingml/2006/picture">
                          <pic:nvPicPr>
                            <pic:cNvPr id="3" name="Picture 53" descr="http://www.huji.ac.il/huji/logos/HUJI_LogoHeb_hor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r="2525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7444" y="2036"/>
                              <a:ext cx="4347" cy="193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4" name="Picture 54" descr="http://www.huji.ac.il/huji/logos/HUJI_LogoHeb_hor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7661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1750" y="2036"/>
                              <a:ext cx="1360" cy="193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5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191"/>
                            <a:ext cx="29908" cy="619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262E0A" id="Group 4" o:spid="_x0000_s1026" style="position:absolute;margin-left:-20pt;margin-top:-28.55pt;width:475.1pt;height:87pt;z-index:251658240;mso-position-horizontal-relative:margin" coordsize="67030,12280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9P//////////////&#10;///////////////////////////23vL/////////////////////////////////////////8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65ff///////////////////////////////////////q0lLD2////&#10;/////////////////////////////////+aXb5Lh////////////////////////////////////&#10;//mzlK/1///////////////////////////////////////55Pb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bBpsr//////////////////////////////////////7h6&#10;UH/R////////////////////////////////////4pZNA1i6////////////////////////////&#10;////////0Y1pSnHH////////////////////////////////////8dG8mLLt////////////////&#10;////////////////////////7f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Pv7u7v9fz/////////////////////////////////86+bmpuepa66vMTU5v//&#10;////////////////////////95dUTE9UW2VugJfA5////////////////////////////65UABs2&#10;UnCMq8v2/////////////////////////////8prP2N/nbze/P//////////////////////////&#10;/////+eZg6zI5//////////////////////////////////////bzPL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">
                <o:lock v:ext="edit" aspectratio="t"/>
                <v:group id="Group 86" o:spid="_x0000_s1027" style="position:absolute;left:31051;width:35979;height:12280" coordorigin="7444,2036" coordsize="5666,193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jAbXMQAAADa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Ur+L0S&#10;boDc/Q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jAbXMQAAADaAAAA&#10;DwAAAAAAAAAAAAAAAACqAgAAZHJzL2Rvd25yZXYueG1sUEsFBgAAAAAEAAQA+gAAAJsD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53" o:spid="_x0000_s1028" type="#_x0000_t75" alt="http://www.huji.ac.il/huji/logos/HUJI_LogoHeb_hor.png" style="position:absolute;left:7444;top:2036;width:4347;height:193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/SlvHFAAAA2gAAAA8AAABkcnMvZG93bnJldi54bWxEj0FrAjEUhO8F/0N4gpeiWS2VZTWKthTa&#10;Q2ldvXh7bp6bxc3LkqS6/fdNodDjMDPfMMt1b1txJR8axwqmkwwEceV0w7WCw/5lnIMIEVlj65gU&#10;fFOA9Wpwt8RCuxvv6FrGWiQIhwIVmBi7QspQGbIYJq4jTt7ZeYsxSV9L7fGW4LaVsyybS4sNpwWD&#10;HT0Zqi7ll1WwNf7zvXTP0zzfNo/740nff7xFpUbDfrMAEamP/+G/9qtW8AC/V9INkKsf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AP0pbxxQAAANoAAAAPAAAAAAAAAAAAAAAA&#10;AJ8CAABkcnMvZG93bnJldi54bWxQSwUGAAAAAAQABAD3AAAAkQMAAAAA&#10;">
                    <v:imagedata r:id="rId10" o:title="HUJI_LogoHeb_hor" cropright="16551f"/>
                    <v:path arrowok="t"/>
                  </v:shape>
                  <v:shape id="Picture 54" o:spid="_x0000_s1029" type="#_x0000_t75" alt="http://www.huji.ac.il/huji/logos/HUJI_LogoHeb_hor.png" style="position:absolute;left:11750;top:2036;width:1360;height:193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r2GlnBAAAA2gAAAA8AAABkcnMvZG93bnJldi54bWxEj09rAjEUxO8Fv0N4Qm8169aKrEYRoUW8&#10;aaXn5+a5Wdy8LJvsv29vCoUeh5n5DbPZDbYSHTW+dKxgPktAEOdOl1wouH5/vq1A+ICssXJMCkby&#10;sNtOXjaYadfzmbpLKESEsM9QgQmhzqT0uSGLfuZq4ujdXWMxRNkUUjfYR7itZJokS2mx5LhgsKaD&#10;ofxxaa2C4+3DLMZ3e2jN6WtMz0t73YcfpV6nw34NItAQ/sN/7aNWsIDfK/EGyO0T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Fr2GlnBAAAA2gAAAA8AAAAAAAAAAAAAAAAAnwIA&#10;AGRycy9kb3ducmV2LnhtbFBLBQYAAAAABAAEAPcAAACNAwAAAAA=&#10;">
                    <v:imagedata r:id="rId10" o:title="HUJI_LogoHeb_hor" cropleft="50210f"/>
                    <v:path arrowok="t"/>
                  </v:shape>
                </v:group>
                <v:shape id="Picture 3" o:spid="_x0000_s1030" type="#_x0000_t75" style="position:absolute;top:4191;width:29908;height:619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l8ZVLDAAAA2gAAAA8AAABkcnMvZG93bnJldi54bWxEj0FrAjEUhO9C/0N4BW+ataAtq1mxQmmp&#10;p2ov3p6b5+6ym5dtkpr135tCweMwM98wq/VgOnEh5xvLCmbTDARxaXXDlYLvw9vkBYQPyBo7y6Tg&#10;Sh7WxcNohbm2kb/osg+VSBD2OSqoQ+hzKX1Zk0E/tT1x8s7WGQxJukpqhzHBTSefsmwhDTacFmrs&#10;aVtT2e5/jYLT9TMe43Z4L7PXqnXx+cd1u4VS48dhswQRaAj38H/7QyuYw9+VdANkcQM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GXxlUsMAAADaAAAADwAAAAAAAAAAAAAAAACf&#10;AgAAZHJzL2Rvd25yZXYueG1sUEsFBgAAAAAEAAQA9wAAAI8DAAAAAA==&#10;">
                  <v:imagedata r:id="rId11" o:title=""/>
                  <v:path arrowok="t"/>
                </v:shape>
                <w10:wrap anchorx="margin"/>
              </v:group>
            </w:pict>
          </mc:Fallback>
        </mc:AlternateContent>
      </w:r>
    </w:p>
    <w:p w:rsidR="00E25499" w:rsidRPr="00D31810" w:rsidRDefault="00E25499" w:rsidP="007C41C2">
      <w:pPr>
        <w:bidi/>
        <w:spacing w:after="0" w:line="480" w:lineRule="auto"/>
        <w:jc w:val="center"/>
        <w:rPr>
          <w:b/>
          <w:bCs/>
          <w:u w:val="single"/>
        </w:rPr>
      </w:pPr>
    </w:p>
    <w:p w:rsidR="00E25499" w:rsidRPr="00D31810" w:rsidRDefault="00E25499" w:rsidP="003268EF">
      <w:pPr>
        <w:bidi/>
        <w:spacing w:after="0" w:line="240" w:lineRule="auto"/>
        <w:jc w:val="center"/>
        <w:rPr>
          <w:b/>
          <w:bCs/>
          <w:sz w:val="16"/>
          <w:szCs w:val="16"/>
          <w:u w:val="single"/>
          <w:rtl/>
        </w:rPr>
      </w:pPr>
    </w:p>
    <w:p w:rsidR="00DE089A" w:rsidRDefault="00E25499" w:rsidP="00825374">
      <w:pPr>
        <w:spacing w:after="120" w:line="240" w:lineRule="auto"/>
        <w:jc w:val="center"/>
        <w:rPr>
          <w:b/>
          <w:bCs/>
          <w:spacing w:val="20"/>
          <w:u w:val="single"/>
        </w:rPr>
      </w:pPr>
      <w:r w:rsidRPr="00D31810">
        <w:rPr>
          <w:b/>
          <w:bCs/>
          <w:spacing w:val="20"/>
          <w:u w:val="single"/>
        </w:rPr>
        <w:t xml:space="preserve">Application for </w:t>
      </w:r>
      <w:r w:rsidR="00825374">
        <w:rPr>
          <w:b/>
          <w:bCs/>
          <w:spacing w:val="20"/>
          <w:u w:val="single"/>
        </w:rPr>
        <w:t>the</w:t>
      </w:r>
    </w:p>
    <w:p w:rsidR="00E25499" w:rsidRPr="00D31810" w:rsidRDefault="00DE089A" w:rsidP="00DE089A">
      <w:pPr>
        <w:spacing w:after="120" w:line="240" w:lineRule="auto"/>
        <w:jc w:val="center"/>
        <w:rPr>
          <w:b/>
          <w:bCs/>
          <w:spacing w:val="20"/>
          <w:u w:val="single"/>
        </w:rPr>
      </w:pPr>
      <w:r>
        <w:rPr>
          <w:b/>
          <w:bCs/>
          <w:spacing w:val="20"/>
          <w:u w:val="single"/>
        </w:rPr>
        <w:t>Prof. Dr Peter Landesmann German Language Scholarship in Austria</w:t>
      </w:r>
      <w:r w:rsidR="00E25499" w:rsidRPr="00D31810">
        <w:rPr>
          <w:b/>
          <w:bCs/>
          <w:spacing w:val="20"/>
          <w:u w:val="single"/>
        </w:rPr>
        <w:t xml:space="preserve"> </w:t>
      </w:r>
    </w:p>
    <w:p w:rsidR="00E25499" w:rsidRPr="00D31810" w:rsidRDefault="00E25499" w:rsidP="003268EF">
      <w:pPr>
        <w:spacing w:after="0"/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21"/>
        <w:gridCol w:w="1736"/>
        <w:gridCol w:w="673"/>
        <w:gridCol w:w="426"/>
        <w:gridCol w:w="283"/>
        <w:gridCol w:w="776"/>
        <w:gridCol w:w="2157"/>
        <w:gridCol w:w="2158"/>
      </w:tblGrid>
      <w:tr w:rsidR="00E25499" w:rsidRPr="00920AE4" w:rsidTr="00030BCB">
        <w:trPr>
          <w:trHeight w:val="408"/>
          <w:jc w:val="center"/>
        </w:trPr>
        <w:tc>
          <w:tcPr>
            <w:tcW w:w="8630" w:type="dxa"/>
            <w:gridSpan w:val="8"/>
            <w:shd w:val="clear" w:color="auto" w:fill="DAEEF3" w:themeFill="accent5" w:themeFillTint="33"/>
            <w:vAlign w:val="center"/>
          </w:tcPr>
          <w:p w:rsidR="00E25499" w:rsidRPr="00920AE4" w:rsidRDefault="00E25499" w:rsidP="00920AE4">
            <w:pPr>
              <w:spacing w:after="0" w:line="276" w:lineRule="auto"/>
              <w:jc w:val="center"/>
            </w:pPr>
            <w:r w:rsidRPr="00920AE4">
              <w:rPr>
                <w:b/>
                <w:bCs/>
              </w:rPr>
              <w:t>Personal Information</w:t>
            </w:r>
          </w:p>
        </w:tc>
      </w:tr>
      <w:tr w:rsidR="00E25499" w:rsidRPr="00920AE4">
        <w:trPr>
          <w:trHeight w:val="408"/>
          <w:jc w:val="center"/>
        </w:trPr>
        <w:tc>
          <w:tcPr>
            <w:tcW w:w="4315" w:type="dxa"/>
            <w:gridSpan w:val="6"/>
            <w:vAlign w:val="center"/>
          </w:tcPr>
          <w:p w:rsidR="00E25499" w:rsidRPr="00920AE4" w:rsidRDefault="00E25499" w:rsidP="00950931">
            <w:pPr>
              <w:spacing w:after="0" w:line="276" w:lineRule="auto"/>
              <w:jc w:val="center"/>
            </w:pPr>
            <w:r w:rsidRPr="00920AE4">
              <w:t>First Name</w:t>
            </w:r>
            <w:r w:rsidRPr="00D31810">
              <w:t xml:space="preserve"> in English</w:t>
            </w:r>
            <w:r w:rsidRPr="00D31810">
              <w:br/>
              <w:t>(as written in your passport)</w:t>
            </w:r>
          </w:p>
        </w:tc>
        <w:tc>
          <w:tcPr>
            <w:tcW w:w="4315" w:type="dxa"/>
            <w:gridSpan w:val="2"/>
            <w:vAlign w:val="center"/>
          </w:tcPr>
          <w:p w:rsidR="00E25499" w:rsidRPr="00920AE4" w:rsidRDefault="00E25499" w:rsidP="00950931">
            <w:pPr>
              <w:spacing w:after="0" w:line="276" w:lineRule="auto"/>
              <w:jc w:val="center"/>
            </w:pPr>
            <w:r w:rsidRPr="00920AE4">
              <w:t>Surname</w:t>
            </w:r>
            <w:r w:rsidRPr="00D31810">
              <w:t xml:space="preserve"> in English</w:t>
            </w:r>
            <w:r w:rsidRPr="00D31810">
              <w:br/>
              <w:t>(as written in your passport)</w:t>
            </w:r>
          </w:p>
        </w:tc>
      </w:tr>
      <w:tr w:rsidR="00E25499" w:rsidRPr="00920AE4">
        <w:trPr>
          <w:trHeight w:val="408"/>
          <w:jc w:val="center"/>
        </w:trPr>
        <w:tc>
          <w:tcPr>
            <w:tcW w:w="4315" w:type="dxa"/>
            <w:gridSpan w:val="6"/>
            <w:vAlign w:val="center"/>
          </w:tcPr>
          <w:p w:rsidR="00E25499" w:rsidRPr="00920AE4" w:rsidRDefault="002349D2" w:rsidP="00950931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E25499" w:rsidRPr="00920AE4">
              <w:instrText>FORMTEXT</w:instrText>
            </w:r>
            <w:r w:rsidRPr="00920AE4">
              <w:fldChar w:fldCharType="separate"/>
            </w:r>
            <w:bookmarkStart w:id="0" w:name="_GoBack"/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bookmarkEnd w:id="0"/>
            <w:r w:rsidRPr="00920AE4">
              <w:fldChar w:fldCharType="end"/>
            </w:r>
          </w:p>
        </w:tc>
        <w:tc>
          <w:tcPr>
            <w:tcW w:w="4315" w:type="dxa"/>
            <w:gridSpan w:val="2"/>
            <w:vAlign w:val="center"/>
          </w:tcPr>
          <w:p w:rsidR="00E25499" w:rsidRPr="00920AE4" w:rsidRDefault="002349D2" w:rsidP="00950931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E25499" w:rsidRPr="00920AE4">
              <w:instrText>FORMTEXT</w:instrText>
            </w:r>
            <w:r w:rsidRPr="00920AE4">
              <w:fldChar w:fldCharType="separate"/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  <w:tr w:rsidR="008422F7" w:rsidRPr="00920AE4" w:rsidTr="00C15946">
        <w:trPr>
          <w:trHeight w:val="408"/>
          <w:jc w:val="center"/>
        </w:trPr>
        <w:tc>
          <w:tcPr>
            <w:tcW w:w="4315" w:type="dxa"/>
            <w:gridSpan w:val="6"/>
            <w:vAlign w:val="center"/>
          </w:tcPr>
          <w:p w:rsidR="008422F7" w:rsidRPr="00920AE4" w:rsidRDefault="008422F7" w:rsidP="00C15946">
            <w:pPr>
              <w:spacing w:after="0" w:line="276" w:lineRule="auto"/>
              <w:jc w:val="center"/>
            </w:pPr>
            <w:r w:rsidRPr="00920AE4">
              <w:t>Telephone Number</w:t>
            </w:r>
          </w:p>
        </w:tc>
        <w:tc>
          <w:tcPr>
            <w:tcW w:w="4315" w:type="dxa"/>
            <w:gridSpan w:val="2"/>
            <w:vAlign w:val="center"/>
          </w:tcPr>
          <w:p w:rsidR="008422F7" w:rsidRPr="00920AE4" w:rsidRDefault="008422F7" w:rsidP="00C15946">
            <w:pPr>
              <w:spacing w:after="0" w:line="276" w:lineRule="auto"/>
              <w:jc w:val="center"/>
            </w:pPr>
            <w:r w:rsidRPr="00920AE4">
              <w:t>E-Mail Address</w:t>
            </w:r>
          </w:p>
        </w:tc>
      </w:tr>
      <w:tr w:rsidR="008422F7" w:rsidRPr="00920AE4" w:rsidTr="00C15946">
        <w:trPr>
          <w:trHeight w:val="408"/>
          <w:jc w:val="center"/>
        </w:trPr>
        <w:tc>
          <w:tcPr>
            <w:tcW w:w="4315" w:type="dxa"/>
            <w:gridSpan w:val="6"/>
            <w:vAlign w:val="center"/>
          </w:tcPr>
          <w:p w:rsidR="008422F7" w:rsidRPr="00920AE4" w:rsidRDefault="008422F7" w:rsidP="00C15946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4315" w:type="dxa"/>
            <w:gridSpan w:val="2"/>
            <w:vAlign w:val="center"/>
          </w:tcPr>
          <w:p w:rsidR="008422F7" w:rsidRPr="00920AE4" w:rsidRDefault="008422F7" w:rsidP="00C15946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  <w:tr w:rsidR="00E25499" w:rsidRPr="00920AE4" w:rsidTr="00030BCB">
        <w:trPr>
          <w:trHeight w:val="408"/>
          <w:jc w:val="center"/>
        </w:trPr>
        <w:tc>
          <w:tcPr>
            <w:tcW w:w="8630" w:type="dxa"/>
            <w:gridSpan w:val="8"/>
            <w:shd w:val="clear" w:color="auto" w:fill="DAEEF3" w:themeFill="accent5" w:themeFillTint="33"/>
            <w:vAlign w:val="center"/>
          </w:tcPr>
          <w:p w:rsidR="00E25499" w:rsidRPr="00920AE4" w:rsidRDefault="00E25499" w:rsidP="00920AE4">
            <w:pPr>
              <w:spacing w:after="0" w:line="276" w:lineRule="auto"/>
              <w:jc w:val="center"/>
              <w:rPr>
                <w:b/>
                <w:bCs/>
              </w:rPr>
            </w:pPr>
            <w:r w:rsidRPr="00D31810">
              <w:br w:type="page"/>
            </w:r>
            <w:r w:rsidRPr="00920AE4">
              <w:rPr>
                <w:b/>
                <w:bCs/>
              </w:rPr>
              <w:t>Current Studies</w:t>
            </w:r>
          </w:p>
        </w:tc>
      </w:tr>
      <w:tr w:rsidR="00E25499" w:rsidRPr="00D31810">
        <w:trPr>
          <w:trHeight w:val="408"/>
          <w:jc w:val="center"/>
        </w:trPr>
        <w:tc>
          <w:tcPr>
            <w:tcW w:w="2157" w:type="dxa"/>
            <w:gridSpan w:val="2"/>
            <w:vAlign w:val="center"/>
          </w:tcPr>
          <w:p w:rsidR="00E25499" w:rsidRPr="00920AE4" w:rsidRDefault="00E25499" w:rsidP="00920AE4">
            <w:pPr>
              <w:spacing w:after="0" w:line="276" w:lineRule="auto"/>
              <w:jc w:val="center"/>
            </w:pPr>
            <w:r w:rsidRPr="00920AE4">
              <w:t>University</w:t>
            </w:r>
          </w:p>
        </w:tc>
        <w:tc>
          <w:tcPr>
            <w:tcW w:w="2158" w:type="dxa"/>
            <w:gridSpan w:val="4"/>
            <w:vAlign w:val="center"/>
          </w:tcPr>
          <w:p w:rsidR="00E25499" w:rsidRPr="00D31810" w:rsidRDefault="00E25499" w:rsidP="00920AE4">
            <w:pPr>
              <w:spacing w:after="0" w:line="276" w:lineRule="auto"/>
              <w:jc w:val="center"/>
            </w:pPr>
            <w:r w:rsidRPr="00920AE4">
              <w:t>Department</w:t>
            </w:r>
          </w:p>
        </w:tc>
        <w:tc>
          <w:tcPr>
            <w:tcW w:w="2157" w:type="dxa"/>
            <w:vAlign w:val="center"/>
          </w:tcPr>
          <w:p w:rsidR="00E25499" w:rsidRPr="00920AE4" w:rsidRDefault="00E25499" w:rsidP="00920AE4">
            <w:pPr>
              <w:spacing w:after="0" w:line="276" w:lineRule="auto"/>
              <w:jc w:val="center"/>
            </w:pPr>
            <w:r w:rsidRPr="00920AE4">
              <w:t>Degree</w:t>
            </w:r>
          </w:p>
        </w:tc>
        <w:tc>
          <w:tcPr>
            <w:tcW w:w="2158" w:type="dxa"/>
            <w:vAlign w:val="center"/>
          </w:tcPr>
          <w:p w:rsidR="00E25499" w:rsidRPr="00920AE4" w:rsidRDefault="00E25499" w:rsidP="00834EC1">
            <w:pPr>
              <w:spacing w:after="0" w:line="276" w:lineRule="auto"/>
              <w:jc w:val="center"/>
            </w:pPr>
            <w:r w:rsidRPr="00D31810">
              <w:t xml:space="preserve">Year of </w:t>
            </w:r>
            <w:r>
              <w:t>S</w:t>
            </w:r>
            <w:r w:rsidRPr="00D31810">
              <w:t xml:space="preserve">tudy toward the </w:t>
            </w:r>
            <w:r>
              <w:t>D</w:t>
            </w:r>
            <w:r w:rsidRPr="00D31810">
              <w:t>egree</w:t>
            </w:r>
          </w:p>
        </w:tc>
      </w:tr>
      <w:tr w:rsidR="00E25499" w:rsidRPr="00D31810">
        <w:trPr>
          <w:trHeight w:val="408"/>
          <w:jc w:val="center"/>
        </w:trPr>
        <w:tc>
          <w:tcPr>
            <w:tcW w:w="2157" w:type="dxa"/>
            <w:gridSpan w:val="2"/>
            <w:vAlign w:val="center"/>
          </w:tcPr>
          <w:p w:rsidR="00E25499" w:rsidRPr="00920AE4" w:rsidRDefault="002349D2" w:rsidP="00920AE4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E25499" w:rsidRPr="00920AE4">
              <w:instrText>FORMTEXT</w:instrText>
            </w:r>
            <w:r w:rsidRPr="00920AE4">
              <w:fldChar w:fldCharType="separate"/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2158" w:type="dxa"/>
            <w:gridSpan w:val="4"/>
            <w:vAlign w:val="center"/>
          </w:tcPr>
          <w:p w:rsidR="00E25499" w:rsidRPr="00D31810" w:rsidRDefault="002349D2" w:rsidP="00920AE4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E25499" w:rsidRPr="00920AE4">
              <w:instrText>FORMTEXT</w:instrText>
            </w:r>
            <w:r w:rsidRPr="00920AE4">
              <w:fldChar w:fldCharType="separate"/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2157" w:type="dxa"/>
            <w:vAlign w:val="center"/>
          </w:tcPr>
          <w:p w:rsidR="00E25499" w:rsidRPr="00920AE4" w:rsidRDefault="002349D2" w:rsidP="00920AE4">
            <w:pPr>
              <w:spacing w:after="0" w:line="276" w:lineRule="auto"/>
              <w:jc w:val="center"/>
            </w:pPr>
            <w:r>
              <w:fldChar w:fldCharType="begin">
                <w:ffData>
                  <w:name w:val="Dropdown1"/>
                  <w:enabled/>
                  <w:calcOnExit w:val="0"/>
                  <w:ddList>
                    <w:listEntry w:val="Choose from list"/>
                    <w:listEntry w:val="BA"/>
                    <w:listEntry w:val="MA - non-thesis track"/>
                    <w:listEntry w:val="MA - thesis track"/>
                    <w:listEntry w:val="PhD - stage A"/>
                    <w:listEntry w:val="PhD - stage B"/>
                    <w:listEntry w:val="Post-doc"/>
                    <w:listEntry w:val="Other - please explain in the comments field below"/>
                  </w:ddList>
                </w:ffData>
              </w:fldChar>
            </w:r>
            <w:bookmarkStart w:id="1" w:name="Dropdown1"/>
            <w:r w:rsidR="00830F0E">
              <w:instrText xml:space="preserve"> FORMDROPDOWN </w:instrText>
            </w:r>
            <w:r w:rsidR="00EE6308">
              <w:fldChar w:fldCharType="separate"/>
            </w:r>
            <w:r>
              <w:fldChar w:fldCharType="end"/>
            </w:r>
            <w:bookmarkEnd w:id="1"/>
          </w:p>
        </w:tc>
        <w:tc>
          <w:tcPr>
            <w:tcW w:w="2158" w:type="dxa"/>
            <w:vAlign w:val="center"/>
          </w:tcPr>
          <w:p w:rsidR="00E25499" w:rsidRPr="00920AE4" w:rsidRDefault="002349D2" w:rsidP="00920AE4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E25499" w:rsidRPr="00920AE4">
              <w:instrText>FORMTEXT</w:instrText>
            </w:r>
            <w:r w:rsidRPr="00920AE4">
              <w:fldChar w:fldCharType="separate"/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  <w:tr w:rsidR="00E25499" w:rsidRPr="00920AE4" w:rsidTr="00030BCB">
        <w:trPr>
          <w:trHeight w:val="408"/>
          <w:jc w:val="center"/>
        </w:trPr>
        <w:tc>
          <w:tcPr>
            <w:tcW w:w="8630" w:type="dxa"/>
            <w:gridSpan w:val="8"/>
            <w:shd w:val="clear" w:color="auto" w:fill="DAEEF3" w:themeFill="accent5" w:themeFillTint="33"/>
            <w:vAlign w:val="center"/>
          </w:tcPr>
          <w:p w:rsidR="00E25499" w:rsidRPr="00920AE4" w:rsidRDefault="00E25499" w:rsidP="00920AE4">
            <w:pPr>
              <w:spacing w:after="0" w:line="276" w:lineRule="auto"/>
              <w:jc w:val="center"/>
              <w:rPr>
                <w:b/>
                <w:bCs/>
              </w:rPr>
            </w:pPr>
            <w:r w:rsidRPr="00D31810">
              <w:br w:type="page"/>
            </w:r>
            <w:r w:rsidRPr="00D31810">
              <w:br w:type="page"/>
            </w:r>
            <w:r w:rsidRPr="00D31810">
              <w:rPr>
                <w:b/>
                <w:bCs/>
              </w:rPr>
              <w:t>German Language Studies</w:t>
            </w:r>
          </w:p>
        </w:tc>
      </w:tr>
      <w:tr w:rsidR="00E25499" w:rsidRPr="00920AE4">
        <w:trPr>
          <w:trHeight w:val="408"/>
          <w:jc w:val="center"/>
        </w:trPr>
        <w:tc>
          <w:tcPr>
            <w:tcW w:w="2830" w:type="dxa"/>
            <w:gridSpan w:val="3"/>
            <w:vAlign w:val="center"/>
          </w:tcPr>
          <w:p w:rsidR="00E25499" w:rsidRPr="00920AE4" w:rsidRDefault="00E25499" w:rsidP="00920AE4">
            <w:pPr>
              <w:spacing w:after="0" w:line="276" w:lineRule="auto"/>
            </w:pPr>
            <w:r w:rsidRPr="00D31810">
              <w:t>How much time have you been learning German?</w:t>
            </w:r>
          </w:p>
        </w:tc>
        <w:tc>
          <w:tcPr>
            <w:tcW w:w="5800" w:type="dxa"/>
            <w:gridSpan w:val="5"/>
            <w:vAlign w:val="center"/>
          </w:tcPr>
          <w:p w:rsidR="00E25499" w:rsidRPr="00920AE4" w:rsidRDefault="00E25499" w:rsidP="00920AE4">
            <w:pPr>
              <w:spacing w:after="0" w:line="276" w:lineRule="auto"/>
            </w:pPr>
            <w:r w:rsidRPr="00D31810">
              <w:t>Where?</w:t>
            </w:r>
          </w:p>
        </w:tc>
      </w:tr>
      <w:tr w:rsidR="00E25499" w:rsidRPr="00D31810">
        <w:trPr>
          <w:trHeight w:val="408"/>
          <w:jc w:val="center"/>
        </w:trPr>
        <w:tc>
          <w:tcPr>
            <w:tcW w:w="2830" w:type="dxa"/>
            <w:gridSpan w:val="3"/>
            <w:vMerge w:val="restart"/>
            <w:vAlign w:val="center"/>
          </w:tcPr>
          <w:p w:rsidR="00E25499" w:rsidRPr="00920AE4" w:rsidRDefault="002349D2" w:rsidP="0040220E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E25499" w:rsidRPr="00920AE4">
              <w:instrText>FORMTEXT</w:instrText>
            </w:r>
            <w:r w:rsidRPr="00920AE4">
              <w:fldChar w:fldCharType="separate"/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426" w:type="dxa"/>
            <w:vAlign w:val="center"/>
          </w:tcPr>
          <w:p w:rsidR="00E25499" w:rsidRPr="00D31810" w:rsidRDefault="00E25499" w:rsidP="00834EC1">
            <w:pPr>
              <w:pStyle w:val="ListParagraph"/>
              <w:numPr>
                <w:ilvl w:val="0"/>
                <w:numId w:val="3"/>
              </w:numPr>
              <w:spacing w:after="0" w:line="276" w:lineRule="auto"/>
              <w:ind w:left="357" w:hanging="357"/>
            </w:pPr>
          </w:p>
        </w:tc>
        <w:tc>
          <w:tcPr>
            <w:tcW w:w="5374" w:type="dxa"/>
            <w:gridSpan w:val="4"/>
            <w:vAlign w:val="center"/>
          </w:tcPr>
          <w:p w:rsidR="00E25499" w:rsidRPr="00920AE4" w:rsidRDefault="002349D2" w:rsidP="00920AE4">
            <w:pPr>
              <w:spacing w:after="0" w:line="276" w:lineRule="auto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E25499" w:rsidRPr="00920AE4">
              <w:instrText>FORMTEXT</w:instrText>
            </w:r>
            <w:r w:rsidRPr="00920AE4">
              <w:fldChar w:fldCharType="separate"/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  <w:tr w:rsidR="00E25499" w:rsidRPr="00D31810">
        <w:trPr>
          <w:trHeight w:val="408"/>
          <w:jc w:val="center"/>
        </w:trPr>
        <w:tc>
          <w:tcPr>
            <w:tcW w:w="2830" w:type="dxa"/>
            <w:gridSpan w:val="3"/>
            <w:vMerge/>
            <w:vAlign w:val="center"/>
          </w:tcPr>
          <w:p w:rsidR="00E25499" w:rsidRPr="00920AE4" w:rsidRDefault="00E25499" w:rsidP="008F5B8F">
            <w:pPr>
              <w:spacing w:after="0" w:line="276" w:lineRule="auto"/>
            </w:pPr>
          </w:p>
        </w:tc>
        <w:tc>
          <w:tcPr>
            <w:tcW w:w="426" w:type="dxa"/>
            <w:vAlign w:val="center"/>
          </w:tcPr>
          <w:p w:rsidR="00E25499" w:rsidRPr="00D31810" w:rsidRDefault="00E25499" w:rsidP="00834EC1">
            <w:pPr>
              <w:pStyle w:val="ListParagraph"/>
              <w:numPr>
                <w:ilvl w:val="0"/>
                <w:numId w:val="3"/>
              </w:numPr>
              <w:spacing w:after="0" w:line="276" w:lineRule="auto"/>
              <w:ind w:left="357" w:hanging="357"/>
            </w:pPr>
          </w:p>
        </w:tc>
        <w:tc>
          <w:tcPr>
            <w:tcW w:w="5374" w:type="dxa"/>
            <w:gridSpan w:val="4"/>
            <w:vAlign w:val="center"/>
          </w:tcPr>
          <w:p w:rsidR="00E25499" w:rsidRPr="00920AE4" w:rsidRDefault="002349D2" w:rsidP="008F5B8F">
            <w:pPr>
              <w:spacing w:after="0" w:line="276" w:lineRule="auto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E25499" w:rsidRPr="00920AE4">
              <w:instrText>FORMTEXT</w:instrText>
            </w:r>
            <w:r w:rsidRPr="00920AE4">
              <w:fldChar w:fldCharType="separate"/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  <w:tr w:rsidR="00E25499" w:rsidRPr="00D31810">
        <w:trPr>
          <w:trHeight w:val="408"/>
          <w:jc w:val="center"/>
        </w:trPr>
        <w:tc>
          <w:tcPr>
            <w:tcW w:w="2830" w:type="dxa"/>
            <w:gridSpan w:val="3"/>
            <w:vMerge/>
            <w:vAlign w:val="center"/>
          </w:tcPr>
          <w:p w:rsidR="00E25499" w:rsidRPr="00920AE4" w:rsidRDefault="00E25499" w:rsidP="00920AE4">
            <w:pPr>
              <w:spacing w:after="0" w:line="276" w:lineRule="auto"/>
            </w:pPr>
          </w:p>
        </w:tc>
        <w:tc>
          <w:tcPr>
            <w:tcW w:w="426" w:type="dxa"/>
            <w:vAlign w:val="center"/>
          </w:tcPr>
          <w:p w:rsidR="00E25499" w:rsidRPr="00D31810" w:rsidRDefault="00E25499" w:rsidP="00834EC1">
            <w:pPr>
              <w:pStyle w:val="ListParagraph"/>
              <w:numPr>
                <w:ilvl w:val="0"/>
                <w:numId w:val="3"/>
              </w:numPr>
              <w:spacing w:after="0" w:line="276" w:lineRule="auto"/>
              <w:ind w:left="357" w:hanging="357"/>
            </w:pPr>
          </w:p>
        </w:tc>
        <w:tc>
          <w:tcPr>
            <w:tcW w:w="5374" w:type="dxa"/>
            <w:gridSpan w:val="4"/>
            <w:vAlign w:val="center"/>
          </w:tcPr>
          <w:p w:rsidR="00E25499" w:rsidRPr="00920AE4" w:rsidRDefault="002349D2" w:rsidP="00920AE4">
            <w:pPr>
              <w:spacing w:after="0" w:line="276" w:lineRule="auto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E25499" w:rsidRPr="00920AE4">
              <w:instrText>FORMTEXT</w:instrText>
            </w:r>
            <w:r w:rsidRPr="00920AE4">
              <w:fldChar w:fldCharType="separate"/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  <w:tr w:rsidR="00E25499" w:rsidRPr="00920AE4" w:rsidTr="00030BCB">
        <w:trPr>
          <w:trHeight w:val="408"/>
          <w:jc w:val="center"/>
        </w:trPr>
        <w:tc>
          <w:tcPr>
            <w:tcW w:w="8630" w:type="dxa"/>
            <w:gridSpan w:val="8"/>
            <w:shd w:val="clear" w:color="auto" w:fill="DAEEF3" w:themeFill="accent5" w:themeFillTint="33"/>
            <w:vAlign w:val="center"/>
          </w:tcPr>
          <w:p w:rsidR="00E25499" w:rsidRPr="00920AE4" w:rsidRDefault="00E25499" w:rsidP="0040220E">
            <w:pPr>
              <w:spacing w:after="0" w:line="276" w:lineRule="auto"/>
              <w:jc w:val="center"/>
              <w:rPr>
                <w:b/>
                <w:bCs/>
              </w:rPr>
            </w:pPr>
            <w:r w:rsidRPr="00D31810">
              <w:rPr>
                <w:b/>
                <w:bCs/>
              </w:rPr>
              <w:t>Reference Letters</w:t>
            </w:r>
          </w:p>
        </w:tc>
      </w:tr>
      <w:tr w:rsidR="00E25499" w:rsidRPr="00920AE4">
        <w:trPr>
          <w:trHeight w:val="408"/>
          <w:jc w:val="center"/>
        </w:trPr>
        <w:tc>
          <w:tcPr>
            <w:tcW w:w="3539" w:type="dxa"/>
            <w:gridSpan w:val="5"/>
            <w:vAlign w:val="center"/>
          </w:tcPr>
          <w:p w:rsidR="00E25499" w:rsidRPr="00920AE4" w:rsidRDefault="00E25499" w:rsidP="008F5B8F">
            <w:pPr>
              <w:spacing w:after="0" w:line="276" w:lineRule="auto"/>
            </w:pPr>
            <w:r w:rsidRPr="00D31810">
              <w:t xml:space="preserve">Name of </w:t>
            </w:r>
            <w:r>
              <w:t>R</w:t>
            </w:r>
            <w:r w:rsidRPr="00D31810">
              <w:t>eferee</w:t>
            </w:r>
          </w:p>
        </w:tc>
        <w:tc>
          <w:tcPr>
            <w:tcW w:w="5091" w:type="dxa"/>
            <w:gridSpan w:val="3"/>
            <w:vAlign w:val="center"/>
          </w:tcPr>
          <w:p w:rsidR="00E25499" w:rsidRPr="00920AE4" w:rsidRDefault="00E25499" w:rsidP="0040220E">
            <w:pPr>
              <w:spacing w:after="0" w:line="276" w:lineRule="auto"/>
            </w:pPr>
            <w:r w:rsidRPr="00D31810">
              <w:t>E-</w:t>
            </w:r>
            <w:r>
              <w:t>M</w:t>
            </w:r>
            <w:r w:rsidRPr="00920AE4">
              <w:t xml:space="preserve">ail </w:t>
            </w:r>
            <w:r>
              <w:t>A</w:t>
            </w:r>
            <w:r w:rsidRPr="00920AE4">
              <w:t>ddress</w:t>
            </w:r>
          </w:p>
        </w:tc>
      </w:tr>
      <w:tr w:rsidR="00E25499" w:rsidRPr="00D31810">
        <w:trPr>
          <w:trHeight w:val="408"/>
          <w:jc w:val="center"/>
        </w:trPr>
        <w:tc>
          <w:tcPr>
            <w:tcW w:w="421" w:type="dxa"/>
            <w:vAlign w:val="center"/>
          </w:tcPr>
          <w:p w:rsidR="00E25499" w:rsidRPr="00D31810" w:rsidRDefault="00E25499" w:rsidP="0040220E">
            <w:pPr>
              <w:pStyle w:val="ListParagraph"/>
              <w:numPr>
                <w:ilvl w:val="0"/>
                <w:numId w:val="4"/>
              </w:numPr>
              <w:spacing w:after="0" w:line="276" w:lineRule="auto"/>
              <w:ind w:left="357" w:hanging="357"/>
            </w:pPr>
          </w:p>
        </w:tc>
        <w:tc>
          <w:tcPr>
            <w:tcW w:w="3118" w:type="dxa"/>
            <w:gridSpan w:val="4"/>
            <w:vAlign w:val="center"/>
          </w:tcPr>
          <w:p w:rsidR="00E25499" w:rsidRPr="00D31810" w:rsidRDefault="002349D2" w:rsidP="008F5B8F">
            <w:pPr>
              <w:spacing w:after="0" w:line="276" w:lineRule="auto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E25499" w:rsidRPr="00920AE4">
              <w:instrText>FORMTEXT</w:instrText>
            </w:r>
            <w:r w:rsidRPr="00920AE4">
              <w:fldChar w:fldCharType="separate"/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5091" w:type="dxa"/>
            <w:gridSpan w:val="3"/>
            <w:vAlign w:val="center"/>
          </w:tcPr>
          <w:p w:rsidR="00E25499" w:rsidRPr="00D31810" w:rsidRDefault="002349D2" w:rsidP="0040220E">
            <w:pPr>
              <w:spacing w:after="0" w:line="276" w:lineRule="auto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E25499" w:rsidRPr="00920AE4">
              <w:instrText>FORMTEXT</w:instrText>
            </w:r>
            <w:r w:rsidRPr="00920AE4">
              <w:fldChar w:fldCharType="separate"/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  <w:tr w:rsidR="00E25499" w:rsidRPr="00D31810">
        <w:trPr>
          <w:trHeight w:val="408"/>
          <w:jc w:val="center"/>
        </w:trPr>
        <w:tc>
          <w:tcPr>
            <w:tcW w:w="421" w:type="dxa"/>
            <w:vAlign w:val="center"/>
          </w:tcPr>
          <w:p w:rsidR="00E25499" w:rsidRPr="00D31810" w:rsidRDefault="00E25499" w:rsidP="0040220E">
            <w:pPr>
              <w:pStyle w:val="ListParagraph"/>
              <w:numPr>
                <w:ilvl w:val="0"/>
                <w:numId w:val="4"/>
              </w:numPr>
              <w:spacing w:after="0" w:line="276" w:lineRule="auto"/>
              <w:ind w:left="357" w:hanging="357"/>
            </w:pPr>
          </w:p>
        </w:tc>
        <w:tc>
          <w:tcPr>
            <w:tcW w:w="3118" w:type="dxa"/>
            <w:gridSpan w:val="4"/>
            <w:vAlign w:val="center"/>
          </w:tcPr>
          <w:p w:rsidR="00E25499" w:rsidRPr="00D31810" w:rsidRDefault="002349D2" w:rsidP="008F5B8F">
            <w:pPr>
              <w:spacing w:after="0" w:line="276" w:lineRule="auto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E25499" w:rsidRPr="00920AE4">
              <w:instrText>FORMTEXT</w:instrText>
            </w:r>
            <w:r w:rsidRPr="00920AE4">
              <w:fldChar w:fldCharType="separate"/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5091" w:type="dxa"/>
            <w:gridSpan w:val="3"/>
            <w:vAlign w:val="center"/>
          </w:tcPr>
          <w:p w:rsidR="00E25499" w:rsidRPr="00D31810" w:rsidRDefault="002349D2" w:rsidP="0040220E">
            <w:pPr>
              <w:spacing w:after="0" w:line="276" w:lineRule="auto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E25499" w:rsidRPr="00920AE4">
              <w:instrText>FORMTEXT</w:instrText>
            </w:r>
            <w:r w:rsidRPr="00920AE4">
              <w:fldChar w:fldCharType="separate"/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="00E25499"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</w:tbl>
    <w:p w:rsidR="00E25499" w:rsidRPr="003F2381" w:rsidRDefault="00E25499" w:rsidP="001B20BE">
      <w:pPr>
        <w:spacing w:after="0"/>
        <w:jc w:val="both"/>
        <w:rPr>
          <w:sz w:val="18"/>
          <w:szCs w:val="18"/>
          <w:lang w:val="de-DE"/>
        </w:rPr>
      </w:pPr>
    </w:p>
    <w:p w:rsidR="00A721F9" w:rsidRDefault="00A721F9" w:rsidP="00633968">
      <w:pPr>
        <w:spacing w:after="0" w:line="276" w:lineRule="auto"/>
        <w:jc w:val="both"/>
        <w:rPr>
          <w:lang w:val="en-GB"/>
        </w:rPr>
      </w:pPr>
      <w:r w:rsidRPr="00A721F9">
        <w:rPr>
          <w:lang w:val="en-GB"/>
        </w:rPr>
        <w:t>Assuming that travel</w:t>
      </w:r>
      <w:r>
        <w:rPr>
          <w:lang w:val="en-GB"/>
        </w:rPr>
        <w:t>ing</w:t>
      </w:r>
      <w:r w:rsidRPr="00A721F9">
        <w:rPr>
          <w:lang w:val="en-GB"/>
        </w:rPr>
        <w:t xml:space="preserve"> to Austria </w:t>
      </w:r>
      <w:r>
        <w:rPr>
          <w:lang w:val="en-GB"/>
        </w:rPr>
        <w:t>will be</w:t>
      </w:r>
      <w:r w:rsidRPr="00A721F9">
        <w:rPr>
          <w:lang w:val="en-GB"/>
        </w:rPr>
        <w:t xml:space="preserve"> possible, please rate up to </w:t>
      </w:r>
      <w:r w:rsidR="006B4165">
        <w:rPr>
          <w:lang w:val="en-GB"/>
        </w:rPr>
        <w:t>three</w:t>
      </w:r>
      <w:r w:rsidRPr="00A721F9">
        <w:rPr>
          <w:lang w:val="en-GB"/>
        </w:rPr>
        <w:t xml:space="preserve"> courses according to your preference </w:t>
      </w:r>
      <w:r w:rsidR="003547C1">
        <w:rPr>
          <w:lang w:val="en-GB"/>
        </w:rPr>
        <w:t>based on</w:t>
      </w:r>
      <w:r w:rsidRPr="00A721F9">
        <w:rPr>
          <w:lang w:val="en-GB"/>
        </w:rPr>
        <w:t xml:space="preserve"> the course date table on page 3.</w:t>
      </w:r>
    </w:p>
    <w:p w:rsidR="00E25499" w:rsidRPr="00DE089A" w:rsidRDefault="00E25499" w:rsidP="007562D5">
      <w:pPr>
        <w:spacing w:after="60"/>
        <w:jc w:val="both"/>
        <w:rPr>
          <w:lang w:val="en-GB"/>
        </w:rPr>
      </w:pPr>
      <w:r w:rsidRPr="00DE089A">
        <w:rPr>
          <w:lang w:val="en-GB"/>
        </w:rPr>
        <w:t>1 = highest preference, 2 = second preference, etc.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21"/>
        <w:gridCol w:w="3118"/>
        <w:gridCol w:w="5091"/>
      </w:tblGrid>
      <w:tr w:rsidR="00E25499" w:rsidRPr="00920AE4" w:rsidTr="00030BCB">
        <w:trPr>
          <w:trHeight w:val="408"/>
          <w:jc w:val="center"/>
        </w:trPr>
        <w:tc>
          <w:tcPr>
            <w:tcW w:w="421" w:type="dxa"/>
            <w:shd w:val="clear" w:color="auto" w:fill="FFFFFF"/>
            <w:vAlign w:val="center"/>
          </w:tcPr>
          <w:p w:rsidR="00E25499" w:rsidRPr="00920AE4" w:rsidRDefault="00E25499" w:rsidP="008F5B8F">
            <w:pPr>
              <w:spacing w:after="0" w:line="276" w:lineRule="auto"/>
              <w:jc w:val="center"/>
              <w:rPr>
                <w:b/>
                <w:bCs/>
              </w:rPr>
            </w:pPr>
          </w:p>
        </w:tc>
        <w:tc>
          <w:tcPr>
            <w:tcW w:w="3118" w:type="dxa"/>
            <w:shd w:val="clear" w:color="auto" w:fill="DAEEF3" w:themeFill="accent5" w:themeFillTint="33"/>
            <w:vAlign w:val="center"/>
          </w:tcPr>
          <w:p w:rsidR="00E25499" w:rsidRPr="00920AE4" w:rsidRDefault="00E25499" w:rsidP="008F5B8F">
            <w:pPr>
              <w:spacing w:after="0"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ity</w:t>
            </w:r>
          </w:p>
        </w:tc>
        <w:tc>
          <w:tcPr>
            <w:tcW w:w="5091" w:type="dxa"/>
            <w:shd w:val="clear" w:color="auto" w:fill="DAEEF3" w:themeFill="accent5" w:themeFillTint="33"/>
            <w:vAlign w:val="center"/>
          </w:tcPr>
          <w:p w:rsidR="00E25499" w:rsidRPr="00920AE4" w:rsidRDefault="00E25499" w:rsidP="008F5B8F">
            <w:pPr>
              <w:spacing w:after="0"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urse Dates</w:t>
            </w:r>
          </w:p>
        </w:tc>
      </w:tr>
      <w:tr w:rsidR="00E25499" w:rsidRPr="00920AE4">
        <w:trPr>
          <w:trHeight w:val="408"/>
          <w:jc w:val="center"/>
        </w:trPr>
        <w:tc>
          <w:tcPr>
            <w:tcW w:w="421" w:type="dxa"/>
            <w:shd w:val="clear" w:color="auto" w:fill="FFFFFF"/>
            <w:vAlign w:val="center"/>
          </w:tcPr>
          <w:p w:rsidR="00E25499" w:rsidRPr="00293D98" w:rsidRDefault="00E25499" w:rsidP="008F5B8F">
            <w:pPr>
              <w:pStyle w:val="ListParagraph"/>
              <w:numPr>
                <w:ilvl w:val="0"/>
                <w:numId w:val="5"/>
              </w:numPr>
              <w:spacing w:after="0" w:line="276" w:lineRule="auto"/>
              <w:ind w:left="357" w:hanging="357"/>
              <w:jc w:val="center"/>
              <w:rPr>
                <w:b/>
                <w:bCs/>
              </w:rPr>
            </w:pPr>
          </w:p>
        </w:tc>
        <w:tc>
          <w:tcPr>
            <w:tcW w:w="3118" w:type="dxa"/>
            <w:shd w:val="clear" w:color="auto" w:fill="FFFFFF"/>
            <w:vAlign w:val="center"/>
          </w:tcPr>
          <w:p w:rsidR="00E25499" w:rsidRDefault="002349D2" w:rsidP="008F5B8F">
            <w:pPr>
              <w:spacing w:after="0" w:line="276" w:lineRule="auto"/>
              <w:jc w:val="center"/>
              <w:rPr>
                <w:b/>
                <w:bCs/>
              </w:rPr>
            </w:pPr>
            <w:r w:rsidRPr="00D31810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E25499" w:rsidRPr="00D31810">
              <w:instrText>FORMTEXT</w:instrText>
            </w:r>
            <w:r w:rsidRPr="00D31810">
              <w:fldChar w:fldCharType="separate"/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Pr="00D31810">
              <w:fldChar w:fldCharType="end"/>
            </w:r>
          </w:p>
        </w:tc>
        <w:tc>
          <w:tcPr>
            <w:tcW w:w="5091" w:type="dxa"/>
            <w:shd w:val="clear" w:color="auto" w:fill="FFFFFF"/>
            <w:vAlign w:val="center"/>
          </w:tcPr>
          <w:p w:rsidR="00E25499" w:rsidRDefault="002349D2" w:rsidP="008F5B8F">
            <w:pPr>
              <w:spacing w:after="0" w:line="276" w:lineRule="auto"/>
              <w:jc w:val="center"/>
              <w:rPr>
                <w:b/>
                <w:bCs/>
              </w:rPr>
            </w:pPr>
            <w:r w:rsidRPr="00D31810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E25499" w:rsidRPr="00D31810">
              <w:instrText>FORMTEXT</w:instrText>
            </w:r>
            <w:r w:rsidRPr="00D31810">
              <w:fldChar w:fldCharType="separate"/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Pr="00D31810">
              <w:fldChar w:fldCharType="end"/>
            </w:r>
          </w:p>
        </w:tc>
      </w:tr>
      <w:tr w:rsidR="00E25499" w:rsidRPr="00920AE4">
        <w:trPr>
          <w:trHeight w:val="408"/>
          <w:jc w:val="center"/>
        </w:trPr>
        <w:tc>
          <w:tcPr>
            <w:tcW w:w="421" w:type="dxa"/>
            <w:shd w:val="clear" w:color="auto" w:fill="FFFFFF"/>
            <w:vAlign w:val="center"/>
          </w:tcPr>
          <w:p w:rsidR="00E25499" w:rsidRPr="00293D98" w:rsidRDefault="00E25499" w:rsidP="008F5B8F">
            <w:pPr>
              <w:pStyle w:val="ListParagraph"/>
              <w:numPr>
                <w:ilvl w:val="0"/>
                <w:numId w:val="5"/>
              </w:numPr>
              <w:spacing w:after="0" w:line="276" w:lineRule="auto"/>
              <w:ind w:left="357" w:hanging="357"/>
              <w:jc w:val="center"/>
              <w:rPr>
                <w:b/>
                <w:bCs/>
              </w:rPr>
            </w:pPr>
          </w:p>
        </w:tc>
        <w:tc>
          <w:tcPr>
            <w:tcW w:w="3118" w:type="dxa"/>
            <w:shd w:val="clear" w:color="auto" w:fill="FFFFFF"/>
            <w:vAlign w:val="center"/>
          </w:tcPr>
          <w:p w:rsidR="00E25499" w:rsidRDefault="002349D2" w:rsidP="008F5B8F">
            <w:pPr>
              <w:spacing w:after="0" w:line="276" w:lineRule="auto"/>
              <w:jc w:val="center"/>
              <w:rPr>
                <w:b/>
                <w:bCs/>
              </w:rPr>
            </w:pPr>
            <w:r w:rsidRPr="00D31810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E25499" w:rsidRPr="00D31810">
              <w:instrText>FORMTEXT</w:instrText>
            </w:r>
            <w:r w:rsidRPr="00D31810">
              <w:fldChar w:fldCharType="separate"/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Pr="00D31810">
              <w:fldChar w:fldCharType="end"/>
            </w:r>
          </w:p>
        </w:tc>
        <w:tc>
          <w:tcPr>
            <w:tcW w:w="5091" w:type="dxa"/>
            <w:shd w:val="clear" w:color="auto" w:fill="FFFFFF"/>
            <w:vAlign w:val="center"/>
          </w:tcPr>
          <w:p w:rsidR="00E25499" w:rsidRDefault="002349D2" w:rsidP="008F5B8F">
            <w:pPr>
              <w:spacing w:after="0" w:line="276" w:lineRule="auto"/>
              <w:jc w:val="center"/>
              <w:rPr>
                <w:b/>
                <w:bCs/>
              </w:rPr>
            </w:pPr>
            <w:r w:rsidRPr="00D31810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E25499" w:rsidRPr="00D31810">
              <w:instrText>FORMTEXT</w:instrText>
            </w:r>
            <w:r w:rsidRPr="00D31810">
              <w:fldChar w:fldCharType="separate"/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Pr="00D31810">
              <w:fldChar w:fldCharType="end"/>
            </w:r>
          </w:p>
        </w:tc>
      </w:tr>
      <w:tr w:rsidR="00E25499" w:rsidRPr="00920AE4">
        <w:trPr>
          <w:trHeight w:val="408"/>
          <w:jc w:val="center"/>
        </w:trPr>
        <w:tc>
          <w:tcPr>
            <w:tcW w:w="421" w:type="dxa"/>
            <w:shd w:val="clear" w:color="auto" w:fill="FFFFFF"/>
            <w:vAlign w:val="center"/>
          </w:tcPr>
          <w:p w:rsidR="00E25499" w:rsidRPr="00293D98" w:rsidRDefault="00E25499" w:rsidP="008F5B8F">
            <w:pPr>
              <w:pStyle w:val="ListParagraph"/>
              <w:numPr>
                <w:ilvl w:val="0"/>
                <w:numId w:val="5"/>
              </w:numPr>
              <w:spacing w:after="0" w:line="276" w:lineRule="auto"/>
              <w:ind w:left="357" w:hanging="357"/>
              <w:jc w:val="center"/>
              <w:rPr>
                <w:b/>
                <w:bCs/>
              </w:rPr>
            </w:pPr>
          </w:p>
        </w:tc>
        <w:tc>
          <w:tcPr>
            <w:tcW w:w="3118" w:type="dxa"/>
            <w:shd w:val="clear" w:color="auto" w:fill="FFFFFF"/>
            <w:vAlign w:val="center"/>
          </w:tcPr>
          <w:p w:rsidR="00E25499" w:rsidRDefault="002349D2" w:rsidP="008F5B8F">
            <w:pPr>
              <w:spacing w:after="0" w:line="276" w:lineRule="auto"/>
              <w:jc w:val="center"/>
              <w:rPr>
                <w:b/>
                <w:bCs/>
              </w:rPr>
            </w:pPr>
            <w:r w:rsidRPr="00D31810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E25499" w:rsidRPr="00D31810">
              <w:instrText>FORMTEXT</w:instrText>
            </w:r>
            <w:r w:rsidRPr="00D31810">
              <w:fldChar w:fldCharType="separate"/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Pr="00D31810">
              <w:fldChar w:fldCharType="end"/>
            </w:r>
          </w:p>
        </w:tc>
        <w:tc>
          <w:tcPr>
            <w:tcW w:w="5091" w:type="dxa"/>
            <w:shd w:val="clear" w:color="auto" w:fill="FFFFFF"/>
            <w:vAlign w:val="center"/>
          </w:tcPr>
          <w:p w:rsidR="00E25499" w:rsidRDefault="002349D2" w:rsidP="008F5B8F">
            <w:pPr>
              <w:spacing w:after="0" w:line="276" w:lineRule="auto"/>
              <w:jc w:val="center"/>
              <w:rPr>
                <w:b/>
                <w:bCs/>
              </w:rPr>
            </w:pPr>
            <w:r w:rsidRPr="00D31810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E25499" w:rsidRPr="00D31810">
              <w:instrText>FORMTEXT</w:instrText>
            </w:r>
            <w:r w:rsidRPr="00D31810">
              <w:fldChar w:fldCharType="separate"/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="00E25499" w:rsidRPr="00D31810">
              <w:rPr>
                <w:rFonts w:cs="Cambria Math"/>
                <w:noProof/>
                <w:rtl/>
              </w:rPr>
              <w:t> </w:t>
            </w:r>
            <w:r w:rsidRPr="00D31810">
              <w:fldChar w:fldCharType="end"/>
            </w:r>
          </w:p>
        </w:tc>
      </w:tr>
    </w:tbl>
    <w:p w:rsidR="00C37CEE" w:rsidRDefault="00C37CEE">
      <w:r>
        <w:br w:type="page"/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4"/>
        <w:gridCol w:w="7926"/>
      </w:tblGrid>
      <w:tr w:rsidR="00D35F35" w:rsidRPr="00920AE4" w:rsidTr="00C15946">
        <w:trPr>
          <w:trHeight w:val="408"/>
          <w:jc w:val="center"/>
        </w:trPr>
        <w:tc>
          <w:tcPr>
            <w:tcW w:w="8630" w:type="dxa"/>
            <w:gridSpan w:val="2"/>
            <w:shd w:val="clear" w:color="auto" w:fill="DAEEF3" w:themeFill="accent5" w:themeFillTint="33"/>
            <w:vAlign w:val="center"/>
          </w:tcPr>
          <w:p w:rsidR="00D35F35" w:rsidRPr="00920AE4" w:rsidRDefault="00677799" w:rsidP="00677799">
            <w:pPr>
              <w:spacing w:after="0" w:line="276" w:lineRule="auto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Please cho</w:t>
            </w:r>
            <w:r w:rsidR="00BD5E16">
              <w:rPr>
                <w:b/>
                <w:bCs/>
              </w:rPr>
              <w:t>o</w:t>
            </w:r>
            <w:r>
              <w:rPr>
                <w:b/>
                <w:bCs/>
              </w:rPr>
              <w:t>se one of the following options</w:t>
            </w:r>
            <w:r w:rsidR="00086217">
              <w:rPr>
                <w:b/>
                <w:bCs/>
              </w:rPr>
              <w:t>:</w:t>
            </w:r>
          </w:p>
        </w:tc>
      </w:tr>
      <w:tr w:rsidR="00D35F35" w:rsidRPr="00920AE4" w:rsidTr="00C15946">
        <w:trPr>
          <w:trHeight w:val="408"/>
          <w:jc w:val="center"/>
        </w:trPr>
        <w:tc>
          <w:tcPr>
            <w:tcW w:w="704" w:type="dxa"/>
            <w:shd w:val="clear" w:color="auto" w:fill="FFFFFF"/>
            <w:vAlign w:val="center"/>
          </w:tcPr>
          <w:p w:rsidR="00D35F35" w:rsidRPr="008422F7" w:rsidRDefault="00D35F35" w:rsidP="00C15946">
            <w:pPr>
              <w:spacing w:after="0" w:line="276" w:lineRule="auto"/>
              <w:jc w:val="center"/>
              <w:rPr>
                <w:b/>
                <w:bCs/>
              </w:rPr>
            </w:pPr>
            <w:r>
              <w:rPr>
                <w:rtl/>
              </w:rPr>
              <w:fldChar w:fldCharType="begin">
                <w:ffData>
                  <w:name w:val="סימון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" w:name="סימון1"/>
            <w:r>
              <w:rPr>
                <w:rtl/>
              </w:rPr>
              <w:instrText xml:space="preserve"> </w:instrText>
            </w:r>
            <w:r>
              <w:instrText>FORMCHECKBOX</w:instrText>
            </w:r>
            <w:r>
              <w:rPr>
                <w:rtl/>
              </w:rPr>
              <w:instrText xml:space="preserve"> </w:instrText>
            </w:r>
            <w:r w:rsidR="00EE6308">
              <w:rPr>
                <w:rtl/>
              </w:rPr>
            </w:r>
            <w:r w:rsidR="00EE6308">
              <w:rPr>
                <w:rtl/>
              </w:rPr>
              <w:fldChar w:fldCharType="separate"/>
            </w:r>
            <w:r>
              <w:rPr>
                <w:rtl/>
              </w:rPr>
              <w:fldChar w:fldCharType="end"/>
            </w:r>
            <w:bookmarkEnd w:id="2"/>
          </w:p>
        </w:tc>
        <w:tc>
          <w:tcPr>
            <w:tcW w:w="7926" w:type="dxa"/>
            <w:shd w:val="clear" w:color="auto" w:fill="FFFFFF"/>
            <w:vAlign w:val="center"/>
          </w:tcPr>
          <w:p w:rsidR="00D35F35" w:rsidRPr="008422F7" w:rsidRDefault="00D35F35" w:rsidP="00C15946">
            <w:pPr>
              <w:spacing w:after="0" w:line="276" w:lineRule="auto"/>
            </w:pPr>
            <w:r w:rsidRPr="008422F7">
              <w:t xml:space="preserve">I will participate in the </w:t>
            </w:r>
            <w:r w:rsidR="00677799">
              <w:t xml:space="preserve">course whether it is taught </w:t>
            </w:r>
            <w:r w:rsidRPr="008422F7">
              <w:t>online</w:t>
            </w:r>
            <w:r w:rsidR="00677799">
              <w:t xml:space="preserve"> or on campus</w:t>
            </w:r>
            <w:r>
              <w:t>.</w:t>
            </w:r>
          </w:p>
        </w:tc>
      </w:tr>
      <w:tr w:rsidR="00D35F35" w:rsidRPr="00920AE4" w:rsidTr="00C15946">
        <w:trPr>
          <w:trHeight w:val="408"/>
          <w:jc w:val="center"/>
        </w:trPr>
        <w:tc>
          <w:tcPr>
            <w:tcW w:w="704" w:type="dxa"/>
            <w:shd w:val="clear" w:color="auto" w:fill="FFFFFF"/>
            <w:vAlign w:val="center"/>
          </w:tcPr>
          <w:p w:rsidR="00D35F35" w:rsidRPr="008422F7" w:rsidRDefault="00D35F35" w:rsidP="00C15946">
            <w:pPr>
              <w:spacing w:after="0" w:line="276" w:lineRule="auto"/>
              <w:jc w:val="center"/>
              <w:rPr>
                <w:b/>
                <w:bCs/>
              </w:rPr>
            </w:pPr>
            <w:r>
              <w:rPr>
                <w:rtl/>
              </w:rPr>
              <w:fldChar w:fldCharType="begin">
                <w:ffData>
                  <w:name w:val="סימון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tl/>
              </w:rPr>
              <w:instrText xml:space="preserve"> </w:instrText>
            </w:r>
            <w:r>
              <w:instrText>FORMCHECKBOX</w:instrText>
            </w:r>
            <w:r>
              <w:rPr>
                <w:rtl/>
              </w:rPr>
              <w:instrText xml:space="preserve"> </w:instrText>
            </w:r>
            <w:r w:rsidR="00EE6308">
              <w:rPr>
                <w:rtl/>
              </w:rPr>
            </w:r>
            <w:r w:rsidR="00EE6308">
              <w:rPr>
                <w:rtl/>
              </w:rPr>
              <w:fldChar w:fldCharType="separate"/>
            </w:r>
            <w:r>
              <w:rPr>
                <w:rtl/>
              </w:rPr>
              <w:fldChar w:fldCharType="end"/>
            </w:r>
          </w:p>
        </w:tc>
        <w:tc>
          <w:tcPr>
            <w:tcW w:w="7926" w:type="dxa"/>
            <w:shd w:val="clear" w:color="auto" w:fill="FFFFFF"/>
            <w:vAlign w:val="center"/>
          </w:tcPr>
          <w:p w:rsidR="00D35F35" w:rsidRPr="00D35F35" w:rsidRDefault="00D35F35" w:rsidP="00C15946">
            <w:pPr>
              <w:spacing w:after="0" w:line="276" w:lineRule="auto"/>
            </w:pPr>
            <w:r w:rsidRPr="00D35F35">
              <w:t xml:space="preserve">I will </w:t>
            </w:r>
            <w:r w:rsidR="00C37CEE">
              <w:t xml:space="preserve">only </w:t>
            </w:r>
            <w:r w:rsidRPr="00D35F35">
              <w:t>participate in the course if it takes place in Austria.</w:t>
            </w:r>
          </w:p>
        </w:tc>
      </w:tr>
      <w:tr w:rsidR="00D35F35" w:rsidRPr="00920AE4" w:rsidTr="00C15946">
        <w:trPr>
          <w:trHeight w:val="408"/>
          <w:jc w:val="center"/>
        </w:trPr>
        <w:tc>
          <w:tcPr>
            <w:tcW w:w="704" w:type="dxa"/>
            <w:shd w:val="clear" w:color="auto" w:fill="FFFFFF"/>
            <w:vAlign w:val="center"/>
          </w:tcPr>
          <w:p w:rsidR="00D35F35" w:rsidRPr="008422F7" w:rsidRDefault="00D35F35" w:rsidP="00C15946">
            <w:pPr>
              <w:spacing w:after="0" w:line="276" w:lineRule="auto"/>
              <w:jc w:val="center"/>
              <w:rPr>
                <w:b/>
                <w:bCs/>
              </w:rPr>
            </w:pPr>
            <w:r>
              <w:rPr>
                <w:rtl/>
              </w:rPr>
              <w:fldChar w:fldCharType="begin">
                <w:ffData>
                  <w:name w:val="סימון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tl/>
              </w:rPr>
              <w:instrText xml:space="preserve"> </w:instrText>
            </w:r>
            <w:r>
              <w:instrText>FORMCHECKBOX</w:instrText>
            </w:r>
            <w:r>
              <w:rPr>
                <w:rtl/>
              </w:rPr>
              <w:instrText xml:space="preserve"> </w:instrText>
            </w:r>
            <w:r w:rsidR="00EE6308">
              <w:rPr>
                <w:rtl/>
              </w:rPr>
            </w:r>
            <w:r w:rsidR="00EE6308">
              <w:rPr>
                <w:rtl/>
              </w:rPr>
              <w:fldChar w:fldCharType="separate"/>
            </w:r>
            <w:r>
              <w:rPr>
                <w:rtl/>
              </w:rPr>
              <w:fldChar w:fldCharType="end"/>
            </w:r>
          </w:p>
        </w:tc>
        <w:tc>
          <w:tcPr>
            <w:tcW w:w="7926" w:type="dxa"/>
            <w:shd w:val="clear" w:color="auto" w:fill="FFFFFF"/>
            <w:vAlign w:val="center"/>
          </w:tcPr>
          <w:p w:rsidR="00D35F35" w:rsidRPr="00D35F35" w:rsidRDefault="00D35F35" w:rsidP="00C15946">
            <w:pPr>
              <w:spacing w:after="0" w:line="276" w:lineRule="auto"/>
            </w:pPr>
            <w:r w:rsidRPr="00D35F35">
              <w:t>I will only participate in an online course.</w:t>
            </w:r>
          </w:p>
        </w:tc>
      </w:tr>
    </w:tbl>
    <w:p w:rsidR="00D35F35" w:rsidRDefault="00D35F35" w:rsidP="00D35F35">
      <w:pPr>
        <w:spacing w:after="0"/>
        <w:jc w:val="both"/>
        <w:rPr>
          <w:lang w:val="de-DE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2157"/>
        <w:gridCol w:w="2158"/>
        <w:gridCol w:w="2157"/>
        <w:gridCol w:w="2158"/>
      </w:tblGrid>
      <w:tr w:rsidR="008422F7" w:rsidRPr="00920AE4" w:rsidTr="00C15946">
        <w:trPr>
          <w:trHeight w:val="408"/>
          <w:jc w:val="center"/>
        </w:trPr>
        <w:tc>
          <w:tcPr>
            <w:tcW w:w="8630" w:type="dxa"/>
            <w:gridSpan w:val="4"/>
            <w:shd w:val="clear" w:color="auto" w:fill="DAEEF3" w:themeFill="accent5" w:themeFillTint="33"/>
            <w:vAlign w:val="center"/>
          </w:tcPr>
          <w:p w:rsidR="008422F7" w:rsidRPr="00920AE4" w:rsidRDefault="008422F7" w:rsidP="00C15946">
            <w:pPr>
              <w:spacing w:after="0"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ore information</w:t>
            </w:r>
          </w:p>
        </w:tc>
      </w:tr>
      <w:tr w:rsidR="008422F7" w:rsidRPr="00920AE4" w:rsidTr="00C15946">
        <w:trPr>
          <w:trHeight w:val="408"/>
          <w:jc w:val="center"/>
        </w:trPr>
        <w:tc>
          <w:tcPr>
            <w:tcW w:w="4315" w:type="dxa"/>
            <w:gridSpan w:val="2"/>
            <w:vAlign w:val="center"/>
          </w:tcPr>
          <w:p w:rsidR="008422F7" w:rsidRPr="00920AE4" w:rsidRDefault="008422F7" w:rsidP="00C15946">
            <w:pPr>
              <w:spacing w:after="0" w:line="276" w:lineRule="auto"/>
              <w:jc w:val="center"/>
            </w:pPr>
            <w:r w:rsidRPr="00920AE4">
              <w:t>ID</w:t>
            </w:r>
            <w:r w:rsidRPr="00D31810">
              <w:t>/Student</w:t>
            </w:r>
            <w:r w:rsidRPr="00920AE4">
              <w:t xml:space="preserve"> Number</w:t>
            </w:r>
          </w:p>
        </w:tc>
        <w:tc>
          <w:tcPr>
            <w:tcW w:w="4315" w:type="dxa"/>
            <w:gridSpan w:val="2"/>
            <w:vAlign w:val="center"/>
          </w:tcPr>
          <w:p w:rsidR="008422F7" w:rsidRPr="00920AE4" w:rsidRDefault="008422F7" w:rsidP="00C15946">
            <w:pPr>
              <w:spacing w:after="0" w:line="276" w:lineRule="auto"/>
              <w:jc w:val="center"/>
            </w:pPr>
            <w:r>
              <w:t>Date of Birth</w:t>
            </w:r>
          </w:p>
        </w:tc>
      </w:tr>
      <w:tr w:rsidR="008422F7" w:rsidRPr="00920AE4" w:rsidTr="00C15946">
        <w:trPr>
          <w:trHeight w:val="408"/>
          <w:jc w:val="center"/>
        </w:trPr>
        <w:tc>
          <w:tcPr>
            <w:tcW w:w="4315" w:type="dxa"/>
            <w:gridSpan w:val="2"/>
            <w:vAlign w:val="center"/>
          </w:tcPr>
          <w:p w:rsidR="008422F7" w:rsidRPr="00920AE4" w:rsidRDefault="008422F7" w:rsidP="00C15946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4315" w:type="dxa"/>
            <w:gridSpan w:val="2"/>
            <w:vAlign w:val="center"/>
          </w:tcPr>
          <w:p w:rsidR="008422F7" w:rsidRDefault="008422F7" w:rsidP="00C15946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  <w:tr w:rsidR="008422F7" w:rsidRPr="00920AE4" w:rsidTr="00C15946">
        <w:trPr>
          <w:trHeight w:val="408"/>
          <w:jc w:val="center"/>
        </w:trPr>
        <w:tc>
          <w:tcPr>
            <w:tcW w:w="2157" w:type="dxa"/>
            <w:vAlign w:val="center"/>
          </w:tcPr>
          <w:p w:rsidR="008422F7" w:rsidRPr="00920AE4" w:rsidRDefault="008422F7" w:rsidP="00C15946">
            <w:pPr>
              <w:spacing w:after="0" w:line="276" w:lineRule="auto"/>
              <w:jc w:val="center"/>
            </w:pPr>
            <w:r>
              <w:t>Nationality</w:t>
            </w:r>
          </w:p>
        </w:tc>
        <w:tc>
          <w:tcPr>
            <w:tcW w:w="2158" w:type="dxa"/>
            <w:vAlign w:val="center"/>
          </w:tcPr>
          <w:p w:rsidR="008422F7" w:rsidRPr="00920AE4" w:rsidRDefault="008422F7" w:rsidP="00C15946">
            <w:pPr>
              <w:spacing w:after="0" w:line="276" w:lineRule="auto"/>
              <w:jc w:val="center"/>
            </w:pPr>
            <w:r>
              <w:t>Passport Number</w:t>
            </w:r>
          </w:p>
        </w:tc>
        <w:tc>
          <w:tcPr>
            <w:tcW w:w="2157" w:type="dxa"/>
            <w:vAlign w:val="center"/>
          </w:tcPr>
          <w:p w:rsidR="008422F7" w:rsidRPr="00920AE4" w:rsidRDefault="008422F7" w:rsidP="00C15946">
            <w:pPr>
              <w:spacing w:after="0" w:line="276" w:lineRule="auto"/>
              <w:jc w:val="center"/>
            </w:pPr>
            <w:r>
              <w:t>Nationality</w:t>
            </w:r>
          </w:p>
        </w:tc>
        <w:tc>
          <w:tcPr>
            <w:tcW w:w="2158" w:type="dxa"/>
            <w:vAlign w:val="center"/>
          </w:tcPr>
          <w:p w:rsidR="008422F7" w:rsidRPr="00920AE4" w:rsidRDefault="008422F7" w:rsidP="00C15946">
            <w:pPr>
              <w:spacing w:after="0" w:line="276" w:lineRule="auto"/>
              <w:jc w:val="center"/>
            </w:pPr>
            <w:r>
              <w:t>Passport Number</w:t>
            </w:r>
          </w:p>
        </w:tc>
      </w:tr>
      <w:tr w:rsidR="008422F7" w:rsidRPr="00920AE4" w:rsidTr="00C15946">
        <w:trPr>
          <w:trHeight w:val="408"/>
          <w:jc w:val="center"/>
        </w:trPr>
        <w:tc>
          <w:tcPr>
            <w:tcW w:w="2157" w:type="dxa"/>
            <w:vAlign w:val="center"/>
          </w:tcPr>
          <w:p w:rsidR="008422F7" w:rsidRPr="00920AE4" w:rsidRDefault="008422F7" w:rsidP="00C15946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2158" w:type="dxa"/>
            <w:vAlign w:val="center"/>
          </w:tcPr>
          <w:p w:rsidR="008422F7" w:rsidRPr="00920AE4" w:rsidRDefault="008422F7" w:rsidP="00C15946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2157" w:type="dxa"/>
            <w:vAlign w:val="center"/>
          </w:tcPr>
          <w:p w:rsidR="008422F7" w:rsidRPr="00920AE4" w:rsidRDefault="008422F7" w:rsidP="00C15946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2158" w:type="dxa"/>
            <w:vAlign w:val="center"/>
          </w:tcPr>
          <w:p w:rsidR="008422F7" w:rsidRPr="00920AE4" w:rsidRDefault="008422F7" w:rsidP="00C15946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</w:tbl>
    <w:p w:rsidR="008422F7" w:rsidRDefault="008422F7" w:rsidP="00293D98">
      <w:pPr>
        <w:spacing w:after="0"/>
        <w:jc w:val="both"/>
        <w:rPr>
          <w:lang w:val="de-DE"/>
        </w:rPr>
      </w:pPr>
    </w:p>
    <w:p w:rsidR="00E25499" w:rsidRPr="00DE089A" w:rsidRDefault="00E25499" w:rsidP="00E722B1">
      <w:pPr>
        <w:spacing w:after="0" w:line="240" w:lineRule="auto"/>
        <w:jc w:val="both"/>
        <w:rPr>
          <w:lang w:val="en-GB"/>
        </w:rPr>
      </w:pPr>
      <w:r w:rsidRPr="00DE089A">
        <w:rPr>
          <w:lang w:val="en-GB"/>
        </w:rPr>
        <w:t xml:space="preserve">Comments: </w:t>
      </w:r>
      <w:r w:rsidR="002349D2" w:rsidRPr="00D31810">
        <w:fldChar w:fldCharType="begin">
          <w:ffData>
            <w:name w:val="Text3"/>
            <w:enabled/>
            <w:calcOnExit w:val="0"/>
            <w:textInput/>
          </w:ffData>
        </w:fldChar>
      </w:r>
      <w:r w:rsidRPr="00D31810">
        <w:instrText>FORMTEXT</w:instrText>
      </w:r>
      <w:r w:rsidR="002349D2" w:rsidRPr="00D31810">
        <w:fldChar w:fldCharType="separate"/>
      </w:r>
      <w:r w:rsidRPr="00D31810">
        <w:rPr>
          <w:rFonts w:cs="Cambria Math"/>
          <w:noProof/>
          <w:rtl/>
        </w:rPr>
        <w:t> </w:t>
      </w:r>
      <w:r w:rsidRPr="00D31810">
        <w:rPr>
          <w:rFonts w:cs="Cambria Math"/>
          <w:noProof/>
          <w:rtl/>
        </w:rPr>
        <w:t> </w:t>
      </w:r>
      <w:r w:rsidRPr="00D31810">
        <w:rPr>
          <w:rFonts w:cs="Cambria Math"/>
          <w:noProof/>
          <w:rtl/>
        </w:rPr>
        <w:t> </w:t>
      </w:r>
      <w:r w:rsidRPr="00D31810">
        <w:rPr>
          <w:rFonts w:cs="Cambria Math"/>
          <w:noProof/>
          <w:rtl/>
        </w:rPr>
        <w:t> </w:t>
      </w:r>
      <w:r w:rsidRPr="00D31810">
        <w:rPr>
          <w:rFonts w:cs="Cambria Math"/>
          <w:noProof/>
          <w:rtl/>
        </w:rPr>
        <w:t> </w:t>
      </w:r>
      <w:r w:rsidR="002349D2" w:rsidRPr="00D31810">
        <w:fldChar w:fldCharType="end"/>
      </w:r>
    </w:p>
    <w:p w:rsidR="00E25499" w:rsidRPr="00DE089A" w:rsidRDefault="00E25499" w:rsidP="00E722B1">
      <w:pPr>
        <w:spacing w:after="0" w:line="240" w:lineRule="auto"/>
        <w:jc w:val="both"/>
        <w:rPr>
          <w:lang w:val="en-GB"/>
        </w:rPr>
      </w:pPr>
    </w:p>
    <w:p w:rsidR="00E25499" w:rsidRPr="00DE089A" w:rsidRDefault="00E25499" w:rsidP="00F56B13">
      <w:pPr>
        <w:spacing w:after="0" w:line="276" w:lineRule="auto"/>
        <w:jc w:val="both"/>
        <w:rPr>
          <w:lang w:val="en-GB"/>
        </w:rPr>
      </w:pPr>
      <w:r w:rsidRPr="00DE089A">
        <w:rPr>
          <w:lang w:val="en-GB"/>
        </w:rPr>
        <w:t xml:space="preserve">The following documents should be submitted by e-mail to </w:t>
      </w:r>
      <w:hyperlink r:id="rId12" w:history="1">
        <w:r w:rsidRPr="00DE089A">
          <w:rPr>
            <w:rStyle w:val="Hyperlink"/>
            <w:rFonts w:cs="Arial"/>
            <w:lang w:val="en-GB"/>
          </w:rPr>
          <w:t>casscholarships@savion.huji.ac.il</w:t>
        </w:r>
      </w:hyperlink>
      <w:r w:rsidRPr="00DE089A">
        <w:rPr>
          <w:lang w:val="en-GB"/>
        </w:rPr>
        <w:t xml:space="preserve"> by </w:t>
      </w:r>
      <w:r w:rsidR="00400145">
        <w:rPr>
          <w:lang w:val="en-GB"/>
        </w:rPr>
        <w:t>March 23, 2022</w:t>
      </w:r>
      <w:r w:rsidRPr="00DE089A">
        <w:rPr>
          <w:lang w:val="en-GB"/>
        </w:rPr>
        <w:t xml:space="preserve"> at 1</w:t>
      </w:r>
      <w:r w:rsidR="00400145">
        <w:rPr>
          <w:lang w:val="en-GB"/>
        </w:rPr>
        <w:t>2:30</w:t>
      </w:r>
      <w:r w:rsidRPr="00DE089A">
        <w:rPr>
          <w:lang w:val="en-GB"/>
        </w:rPr>
        <w:t>.</w:t>
      </w:r>
      <w:r w:rsidR="00825374">
        <w:rPr>
          <w:lang w:val="en-GB"/>
        </w:rPr>
        <w:t xml:space="preserve"> </w:t>
      </w:r>
      <w:r w:rsidRPr="00DE089A">
        <w:rPr>
          <w:b/>
          <w:bCs/>
          <w:highlight w:val="yellow"/>
          <w:u w:val="single"/>
          <w:lang w:val="en-GB"/>
        </w:rPr>
        <w:t xml:space="preserve">Each file </w:t>
      </w:r>
      <w:r w:rsidR="00EC279C">
        <w:rPr>
          <w:b/>
          <w:bCs/>
          <w:highlight w:val="yellow"/>
          <w:u w:val="single"/>
          <w:lang w:val="en-GB"/>
        </w:rPr>
        <w:t>must</w:t>
      </w:r>
      <w:r w:rsidRPr="00DE089A">
        <w:rPr>
          <w:b/>
          <w:bCs/>
          <w:highlight w:val="yellow"/>
          <w:u w:val="single"/>
          <w:lang w:val="en-GB"/>
        </w:rPr>
        <w:t xml:space="preserve"> be named as in the parentheses:</w:t>
      </w:r>
    </w:p>
    <w:p w:rsidR="00E25499" w:rsidRPr="00DE089A" w:rsidRDefault="00E25499" w:rsidP="00801E36">
      <w:pPr>
        <w:pStyle w:val="ListParagraph"/>
        <w:numPr>
          <w:ilvl w:val="0"/>
          <w:numId w:val="6"/>
        </w:numPr>
        <w:spacing w:after="0" w:line="276" w:lineRule="auto"/>
        <w:jc w:val="both"/>
        <w:rPr>
          <w:lang w:val="en-GB"/>
        </w:rPr>
      </w:pPr>
      <w:r w:rsidRPr="00DE089A">
        <w:rPr>
          <w:lang w:val="en-GB"/>
        </w:rPr>
        <w:t xml:space="preserve">This form (surname + given name + “form“. </w:t>
      </w:r>
      <w:r w:rsidRPr="00DE089A">
        <w:rPr>
          <w:shd w:val="clear" w:color="auto" w:fill="F7CAAC"/>
          <w:lang w:val="en-GB"/>
        </w:rPr>
        <w:t>For example: Smith John form</w:t>
      </w:r>
      <w:r w:rsidRPr="00DE089A">
        <w:rPr>
          <w:lang w:val="en-GB"/>
        </w:rPr>
        <w:t>)</w:t>
      </w:r>
    </w:p>
    <w:p w:rsidR="00E25499" w:rsidRPr="00DE089A" w:rsidRDefault="00E25499" w:rsidP="00801E36">
      <w:pPr>
        <w:pStyle w:val="ListParagraph"/>
        <w:numPr>
          <w:ilvl w:val="0"/>
          <w:numId w:val="6"/>
        </w:numPr>
        <w:spacing w:after="0" w:line="276" w:lineRule="auto"/>
        <w:jc w:val="both"/>
        <w:rPr>
          <w:lang w:val="en-GB"/>
        </w:rPr>
      </w:pPr>
      <w:r w:rsidRPr="00DE089A">
        <w:rPr>
          <w:lang w:val="en-GB"/>
        </w:rPr>
        <w:t>Scholarship personal essay, explaining the affinity between the field of your studies and the necessity to learn the German language</w:t>
      </w:r>
      <w:r w:rsidR="00C7448B">
        <w:t xml:space="preserve"> </w:t>
      </w:r>
      <w:r w:rsidRPr="00DE089A">
        <w:rPr>
          <w:lang w:val="en-GB"/>
        </w:rPr>
        <w:t>(surname + given name + “essay“).</w:t>
      </w:r>
    </w:p>
    <w:p w:rsidR="00E25499" w:rsidRPr="00DE089A" w:rsidRDefault="00E25499" w:rsidP="00801E36">
      <w:pPr>
        <w:pStyle w:val="ListParagraph"/>
        <w:numPr>
          <w:ilvl w:val="0"/>
          <w:numId w:val="6"/>
        </w:numPr>
        <w:spacing w:after="0" w:line="276" w:lineRule="auto"/>
        <w:jc w:val="both"/>
        <w:rPr>
          <w:lang w:val="en-GB"/>
        </w:rPr>
      </w:pPr>
      <w:r w:rsidRPr="00DE089A">
        <w:rPr>
          <w:lang w:val="en-GB"/>
        </w:rPr>
        <w:t>Transcript of records</w:t>
      </w:r>
      <w:r w:rsidR="00C8044D">
        <w:t xml:space="preserve"> </w:t>
      </w:r>
      <w:r w:rsidRPr="00DE089A">
        <w:rPr>
          <w:lang w:val="en-GB"/>
        </w:rPr>
        <w:t>– may be print-screened from your personal information on the university’s website (surname + given name + “transcript“).</w:t>
      </w:r>
    </w:p>
    <w:p w:rsidR="00E25499" w:rsidRPr="00DE089A" w:rsidRDefault="00E25499" w:rsidP="00801E36">
      <w:pPr>
        <w:pStyle w:val="ListParagraph"/>
        <w:numPr>
          <w:ilvl w:val="0"/>
          <w:numId w:val="6"/>
        </w:numPr>
        <w:spacing w:after="0" w:line="276" w:lineRule="auto"/>
        <w:jc w:val="both"/>
        <w:rPr>
          <w:lang w:val="en-GB"/>
        </w:rPr>
      </w:pPr>
      <w:r w:rsidRPr="00DE089A">
        <w:rPr>
          <w:lang w:val="en-GB"/>
        </w:rPr>
        <w:t xml:space="preserve">Certificate of </w:t>
      </w:r>
      <w:r w:rsidR="002A5C25">
        <w:rPr>
          <w:lang w:val="en-GB"/>
        </w:rPr>
        <w:t>enrolment</w:t>
      </w:r>
      <w:r w:rsidRPr="00DE089A">
        <w:rPr>
          <w:lang w:val="en-GB"/>
        </w:rPr>
        <w:t xml:space="preserve"> – may be print-screened from your personal information on the university’s website (surname + given name + “</w:t>
      </w:r>
      <w:proofErr w:type="gramStart"/>
      <w:r w:rsidR="00BD5E16">
        <w:rPr>
          <w:lang w:val="en-GB"/>
        </w:rPr>
        <w:t>enrolment</w:t>
      </w:r>
      <w:r w:rsidR="00BD5E16" w:rsidRPr="00DE089A">
        <w:rPr>
          <w:lang w:val="en-GB"/>
        </w:rPr>
        <w:t>“</w:t>
      </w:r>
      <w:proofErr w:type="gramEnd"/>
      <w:r w:rsidRPr="00DE089A">
        <w:rPr>
          <w:lang w:val="en-GB"/>
        </w:rPr>
        <w:t>).</w:t>
      </w:r>
    </w:p>
    <w:p w:rsidR="00E25499" w:rsidRPr="00DE089A" w:rsidRDefault="00E25499" w:rsidP="00801E36">
      <w:pPr>
        <w:pStyle w:val="ListParagraph"/>
        <w:numPr>
          <w:ilvl w:val="0"/>
          <w:numId w:val="6"/>
        </w:numPr>
        <w:spacing w:after="0" w:line="276" w:lineRule="auto"/>
        <w:jc w:val="both"/>
        <w:rPr>
          <w:lang w:val="en-GB"/>
        </w:rPr>
      </w:pPr>
      <w:r w:rsidRPr="00DE089A">
        <w:rPr>
          <w:lang w:val="en-GB"/>
        </w:rPr>
        <w:t>Certificates of previous studies of German – for those who studied. If you studied German at theuniversity, please mark the course/s in your transcript of records (surname + given name + “German“).</w:t>
      </w:r>
    </w:p>
    <w:p w:rsidR="00E25499" w:rsidRPr="00DE089A" w:rsidRDefault="00E25499" w:rsidP="00801E36">
      <w:pPr>
        <w:pStyle w:val="ListParagraph"/>
        <w:numPr>
          <w:ilvl w:val="0"/>
          <w:numId w:val="6"/>
        </w:numPr>
        <w:spacing w:after="0" w:line="276" w:lineRule="auto"/>
        <w:jc w:val="both"/>
        <w:rPr>
          <w:lang w:val="en-GB"/>
        </w:rPr>
      </w:pPr>
      <w:r w:rsidRPr="00DE089A">
        <w:rPr>
          <w:lang w:val="en-GB"/>
        </w:rPr>
        <w:t xml:space="preserve">Two reference letters from two faculty members will be sent by the referees directly to </w:t>
      </w:r>
      <w:hyperlink r:id="rId13" w:history="1">
        <w:r w:rsidRPr="00DE089A">
          <w:rPr>
            <w:rStyle w:val="Hyperlink"/>
            <w:rFonts w:cs="Arial"/>
            <w:lang w:val="en-GB"/>
          </w:rPr>
          <w:t>casscholarships@savion.huji.ac.il</w:t>
        </w:r>
      </w:hyperlink>
      <w:r w:rsidRPr="00DE089A">
        <w:rPr>
          <w:lang w:val="en-GB"/>
        </w:rPr>
        <w:t>.</w:t>
      </w:r>
    </w:p>
    <w:p w:rsidR="00E25499" w:rsidRPr="00DE089A" w:rsidRDefault="00E25499" w:rsidP="00801E36">
      <w:pPr>
        <w:spacing w:after="0" w:line="276" w:lineRule="auto"/>
        <w:jc w:val="both"/>
        <w:rPr>
          <w:lang w:val="en-GB"/>
        </w:rPr>
      </w:pPr>
    </w:p>
    <w:p w:rsidR="00E25499" w:rsidRPr="00DE089A" w:rsidRDefault="00E25499" w:rsidP="00801E36">
      <w:pPr>
        <w:spacing w:after="0" w:line="276" w:lineRule="auto"/>
        <w:jc w:val="both"/>
        <w:rPr>
          <w:lang w:val="en-GB"/>
        </w:rPr>
      </w:pPr>
      <w:r w:rsidRPr="00DE089A">
        <w:rPr>
          <w:lang w:val="en-GB"/>
        </w:rPr>
        <w:t>For further questions, please contact the Center for Austrian Studies, Room</w:t>
      </w:r>
      <w:r w:rsidR="005E66CB" w:rsidRPr="00DE089A">
        <w:rPr>
          <w:lang w:val="en-GB"/>
        </w:rPr>
        <w:t>s</w:t>
      </w:r>
      <w:r w:rsidRPr="00DE089A">
        <w:rPr>
          <w:lang w:val="en-GB"/>
        </w:rPr>
        <w:t xml:space="preserve"> 6203-4, Faculty of Humanities Building, Tel: 02-5883</w:t>
      </w:r>
      <w:r w:rsidR="005E66CB" w:rsidRPr="00DE089A">
        <w:rPr>
          <w:lang w:val="en-GB"/>
        </w:rPr>
        <w:t>866/1969</w:t>
      </w:r>
      <w:r w:rsidR="00C8044D" w:rsidRPr="00DE089A">
        <w:rPr>
          <w:lang w:val="en-GB"/>
        </w:rPr>
        <w:t xml:space="preserve">, </w:t>
      </w:r>
      <w:hyperlink r:id="rId14" w:history="1">
        <w:r w:rsidR="00C8044D" w:rsidRPr="00B81BB2">
          <w:rPr>
            <w:rStyle w:val="Hyperlink"/>
            <w:rFonts w:cs="Arial"/>
            <w:lang w:val="en-GB"/>
          </w:rPr>
          <w:t>casscholarships@savion.huji.ac.il</w:t>
        </w:r>
      </w:hyperlink>
      <w:r w:rsidR="00C8044D" w:rsidRPr="00DE089A">
        <w:rPr>
          <w:lang w:val="en-GB"/>
        </w:rPr>
        <w:t>.</w:t>
      </w:r>
    </w:p>
    <w:p w:rsidR="00E25499" w:rsidRPr="00801E36" w:rsidRDefault="00E25499">
      <w:pPr>
        <w:spacing w:after="0" w:line="240" w:lineRule="auto"/>
        <w:rPr>
          <w:b/>
          <w:bCs/>
          <w:rtl/>
          <w:lang w:val="de-DE"/>
        </w:rPr>
      </w:pPr>
      <w:r w:rsidRPr="00801E36">
        <w:rPr>
          <w:b/>
          <w:bCs/>
          <w:rtl/>
          <w:lang w:val="de-DE"/>
        </w:rPr>
        <w:br w:type="page"/>
      </w:r>
    </w:p>
    <w:p w:rsidR="00E25499" w:rsidRPr="00830F0E" w:rsidRDefault="00E25499" w:rsidP="003F2381">
      <w:pPr>
        <w:spacing w:after="0"/>
        <w:jc w:val="both"/>
        <w:rPr>
          <w:b/>
          <w:bCs/>
          <w:u w:val="single"/>
          <w:lang w:val="en-GB"/>
        </w:rPr>
      </w:pPr>
      <w:r w:rsidRPr="00830F0E">
        <w:rPr>
          <w:b/>
          <w:bCs/>
          <w:u w:val="single"/>
          <w:lang w:val="en-GB"/>
        </w:rPr>
        <w:lastRenderedPageBreak/>
        <w:t>These are the dates of the summer courses in Austria:</w:t>
      </w:r>
    </w:p>
    <w:p w:rsidR="00E25499" w:rsidRPr="00830F0E" w:rsidRDefault="00E25499" w:rsidP="003F2381">
      <w:pPr>
        <w:spacing w:after="0"/>
        <w:jc w:val="both"/>
        <w:rPr>
          <w:lang w:val="en-GB"/>
        </w:rPr>
      </w:pPr>
      <w:r w:rsidRPr="00830F0E">
        <w:rPr>
          <w:lang w:val="en-GB"/>
        </w:rPr>
        <w:t>(Click the links for further information)</w:t>
      </w:r>
    </w:p>
    <w:p w:rsidR="00E25499" w:rsidRPr="00830F0E" w:rsidRDefault="00E25499" w:rsidP="003F2381">
      <w:pPr>
        <w:spacing w:after="0"/>
        <w:jc w:val="both"/>
        <w:rPr>
          <w:lang w:val="en-GB"/>
        </w:rPr>
      </w:pPr>
    </w:p>
    <w:tbl>
      <w:tblPr>
        <w:tblW w:w="0" w:type="auto"/>
        <w:tblInd w:w="-1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645"/>
        <w:gridCol w:w="4985"/>
      </w:tblGrid>
      <w:tr w:rsidR="00830F0E" w:rsidRPr="00830F0E" w:rsidTr="00030BCB">
        <w:tc>
          <w:tcPr>
            <w:tcW w:w="3645" w:type="dxa"/>
            <w:tcBorders>
              <w:bottom w:val="single" w:sz="12" w:space="0" w:color="auto"/>
            </w:tcBorders>
            <w:vAlign w:val="center"/>
          </w:tcPr>
          <w:p w:rsidR="00E25499" w:rsidRPr="00830F0E" w:rsidRDefault="00EE6308" w:rsidP="00542EF3">
            <w:pPr>
              <w:spacing w:after="0"/>
              <w:rPr>
                <w:lang w:val="de-DE"/>
              </w:rPr>
            </w:pPr>
            <w:hyperlink r:id="rId15" w:history="1">
              <w:r w:rsidR="00E25499" w:rsidRPr="00ED77C4">
                <w:rPr>
                  <w:rStyle w:val="Hyperlink"/>
                  <w:rFonts w:cs="Arial"/>
                  <w:lang w:val="de-DE"/>
                </w:rPr>
                <w:t>Vienna</w:t>
              </w:r>
            </w:hyperlink>
          </w:p>
        </w:tc>
        <w:tc>
          <w:tcPr>
            <w:tcW w:w="4985" w:type="dxa"/>
            <w:tcBorders>
              <w:bottom w:val="single" w:sz="12" w:space="0" w:color="auto"/>
            </w:tcBorders>
          </w:tcPr>
          <w:p w:rsidR="00E25499" w:rsidRPr="00830F0E" w:rsidRDefault="00E25499" w:rsidP="00ED77C4">
            <w:pPr>
              <w:spacing w:after="0"/>
              <w:jc w:val="both"/>
              <w:rPr>
                <w:lang w:val="de-DE"/>
              </w:rPr>
            </w:pPr>
            <w:r w:rsidRPr="00830F0E">
              <w:rPr>
                <w:lang w:val="de-DE"/>
              </w:rPr>
              <w:t xml:space="preserve">July </w:t>
            </w:r>
            <w:r w:rsidR="006B0D98">
              <w:rPr>
                <w:lang w:val="de-DE"/>
              </w:rPr>
              <w:t>3</w:t>
            </w:r>
            <w:r w:rsidRPr="00830F0E">
              <w:rPr>
                <w:lang w:val="de-DE"/>
              </w:rPr>
              <w:t xml:space="preserve"> – </w:t>
            </w:r>
            <w:r w:rsidR="00ED77C4">
              <w:rPr>
                <w:lang w:val="de-DE"/>
              </w:rPr>
              <w:t xml:space="preserve">August </w:t>
            </w:r>
            <w:r w:rsidR="00587292">
              <w:rPr>
                <w:lang w:val="de-DE"/>
              </w:rPr>
              <w:t>2</w:t>
            </w:r>
            <w:r w:rsidR="006B0D98">
              <w:rPr>
                <w:lang w:val="de-DE"/>
              </w:rPr>
              <w:t>8</w:t>
            </w:r>
            <w:r w:rsidR="00ED77C4">
              <w:rPr>
                <w:lang w:val="de-DE"/>
              </w:rPr>
              <w:t>, 202</w:t>
            </w:r>
            <w:r w:rsidR="006B0D98">
              <w:rPr>
                <w:lang w:val="de-DE"/>
              </w:rPr>
              <w:t>2</w:t>
            </w:r>
          </w:p>
        </w:tc>
      </w:tr>
      <w:tr w:rsidR="00830F0E" w:rsidRPr="00830F0E" w:rsidTr="00030BCB">
        <w:tc>
          <w:tcPr>
            <w:tcW w:w="3645" w:type="dxa"/>
            <w:vMerge w:val="restart"/>
            <w:tcBorders>
              <w:top w:val="single" w:sz="12" w:space="0" w:color="auto"/>
            </w:tcBorders>
            <w:vAlign w:val="center"/>
          </w:tcPr>
          <w:p w:rsidR="00E25499" w:rsidRPr="00830F0E" w:rsidRDefault="00EE6308" w:rsidP="00542EF3">
            <w:pPr>
              <w:spacing w:after="0"/>
              <w:rPr>
                <w:lang w:val="de-DE"/>
              </w:rPr>
            </w:pPr>
            <w:hyperlink r:id="rId16" w:anchor="summer-2021" w:history="1">
              <w:r w:rsidR="00E25499" w:rsidRPr="00830F0E">
                <w:rPr>
                  <w:rStyle w:val="Hyperlink"/>
                  <w:rFonts w:cs="Arial"/>
                  <w:color w:val="auto"/>
                </w:rPr>
                <w:t>Klagenfurt</w:t>
              </w:r>
            </w:hyperlink>
          </w:p>
        </w:tc>
        <w:tc>
          <w:tcPr>
            <w:tcW w:w="4985" w:type="dxa"/>
            <w:tcBorders>
              <w:top w:val="single" w:sz="12" w:space="0" w:color="auto"/>
            </w:tcBorders>
          </w:tcPr>
          <w:p w:rsidR="00E25499" w:rsidRPr="00830F0E" w:rsidRDefault="00E25499" w:rsidP="00B3726F">
            <w:pPr>
              <w:spacing w:after="0"/>
              <w:jc w:val="both"/>
              <w:rPr>
                <w:lang w:val="de-DE"/>
              </w:rPr>
            </w:pPr>
            <w:r w:rsidRPr="00830F0E">
              <w:rPr>
                <w:lang w:val="de-DE"/>
              </w:rPr>
              <w:t xml:space="preserve">July </w:t>
            </w:r>
            <w:r w:rsidR="002A5C25">
              <w:rPr>
                <w:lang w:val="de-DE"/>
              </w:rPr>
              <w:t>4-22</w:t>
            </w:r>
            <w:r w:rsidR="00B3726F">
              <w:rPr>
                <w:lang w:val="de-DE"/>
              </w:rPr>
              <w:t>, 202</w:t>
            </w:r>
            <w:r w:rsidR="002A5C25">
              <w:rPr>
                <w:lang w:val="de-DE"/>
              </w:rPr>
              <w:t>2</w:t>
            </w:r>
          </w:p>
        </w:tc>
      </w:tr>
      <w:tr w:rsidR="00830F0E" w:rsidRPr="00830F0E" w:rsidTr="00030BCB">
        <w:tc>
          <w:tcPr>
            <w:tcW w:w="3645" w:type="dxa"/>
            <w:vMerge/>
            <w:vAlign w:val="center"/>
          </w:tcPr>
          <w:p w:rsidR="00E25499" w:rsidRPr="00830F0E" w:rsidRDefault="00E25499" w:rsidP="00542EF3">
            <w:pPr>
              <w:spacing w:after="0"/>
              <w:rPr>
                <w:lang w:val="de-DE"/>
              </w:rPr>
            </w:pPr>
          </w:p>
        </w:tc>
        <w:tc>
          <w:tcPr>
            <w:tcW w:w="4985" w:type="dxa"/>
          </w:tcPr>
          <w:p w:rsidR="00E25499" w:rsidRPr="00830F0E" w:rsidRDefault="00E25499" w:rsidP="00E37D69">
            <w:pPr>
              <w:spacing w:after="0"/>
              <w:jc w:val="both"/>
              <w:rPr>
                <w:lang w:val="de-DE"/>
              </w:rPr>
            </w:pPr>
            <w:r w:rsidRPr="00830F0E">
              <w:rPr>
                <w:lang w:val="de-DE"/>
              </w:rPr>
              <w:t>July 2</w:t>
            </w:r>
            <w:r w:rsidR="002A5C25">
              <w:rPr>
                <w:lang w:val="de-DE"/>
              </w:rPr>
              <w:t>5</w:t>
            </w:r>
            <w:r w:rsidRPr="00830F0E">
              <w:rPr>
                <w:lang w:val="de-DE"/>
              </w:rPr>
              <w:t xml:space="preserve"> – August </w:t>
            </w:r>
            <w:r w:rsidR="00825374">
              <w:rPr>
                <w:lang w:val="de-DE"/>
              </w:rPr>
              <w:t>1</w:t>
            </w:r>
            <w:r w:rsidR="002A5C25">
              <w:rPr>
                <w:lang w:val="de-DE"/>
              </w:rPr>
              <w:t>2</w:t>
            </w:r>
            <w:r w:rsidR="00E37D69">
              <w:rPr>
                <w:lang w:val="de-DE"/>
              </w:rPr>
              <w:t>, 202</w:t>
            </w:r>
            <w:r w:rsidR="002A5C25">
              <w:rPr>
                <w:lang w:val="de-DE"/>
              </w:rPr>
              <w:t>2</w:t>
            </w:r>
          </w:p>
        </w:tc>
      </w:tr>
      <w:tr w:rsidR="00830F0E" w:rsidRPr="00830F0E" w:rsidTr="004D012D">
        <w:tc>
          <w:tcPr>
            <w:tcW w:w="3645" w:type="dxa"/>
            <w:vMerge/>
            <w:vAlign w:val="center"/>
          </w:tcPr>
          <w:p w:rsidR="00E25499" w:rsidRPr="00830F0E" w:rsidRDefault="00E25499" w:rsidP="00542EF3">
            <w:pPr>
              <w:spacing w:after="0"/>
              <w:rPr>
                <w:lang w:val="de-DE"/>
              </w:rPr>
            </w:pPr>
          </w:p>
        </w:tc>
        <w:tc>
          <w:tcPr>
            <w:tcW w:w="4985" w:type="dxa"/>
          </w:tcPr>
          <w:p w:rsidR="00E25499" w:rsidRPr="00830F0E" w:rsidRDefault="00E25499" w:rsidP="00E37D69">
            <w:pPr>
              <w:spacing w:after="0"/>
              <w:jc w:val="both"/>
              <w:rPr>
                <w:lang w:val="de-DE"/>
              </w:rPr>
            </w:pPr>
            <w:r w:rsidRPr="00830F0E">
              <w:rPr>
                <w:lang w:val="de-DE"/>
              </w:rPr>
              <w:t>August 1</w:t>
            </w:r>
            <w:r w:rsidR="002A5C25">
              <w:rPr>
                <w:lang w:val="de-DE"/>
              </w:rPr>
              <w:t>5</w:t>
            </w:r>
            <w:r w:rsidR="00825374">
              <w:rPr>
                <w:lang w:val="de-DE"/>
              </w:rPr>
              <w:t xml:space="preserve"> – September </w:t>
            </w:r>
            <w:r w:rsidR="002A5C25">
              <w:rPr>
                <w:lang w:val="de-DE"/>
              </w:rPr>
              <w:t>2</w:t>
            </w:r>
            <w:r w:rsidR="00E37D69">
              <w:rPr>
                <w:lang w:val="de-DE"/>
              </w:rPr>
              <w:t>, 202</w:t>
            </w:r>
            <w:r w:rsidR="002A5C25">
              <w:rPr>
                <w:lang w:val="de-DE"/>
              </w:rPr>
              <w:t>2</w:t>
            </w:r>
          </w:p>
        </w:tc>
      </w:tr>
      <w:tr w:rsidR="004D012D" w:rsidRPr="00830F0E" w:rsidTr="00030BCB">
        <w:tc>
          <w:tcPr>
            <w:tcW w:w="3645" w:type="dxa"/>
            <w:tcBorders>
              <w:bottom w:val="single" w:sz="12" w:space="0" w:color="auto"/>
            </w:tcBorders>
            <w:vAlign w:val="center"/>
          </w:tcPr>
          <w:p w:rsidR="004D012D" w:rsidRPr="00830F0E" w:rsidRDefault="00EE6308" w:rsidP="00542EF3">
            <w:pPr>
              <w:spacing w:after="0"/>
              <w:rPr>
                <w:lang w:val="de-DE"/>
              </w:rPr>
            </w:pPr>
            <w:hyperlink r:id="rId17" w:anchor="c31053" w:history="1">
              <w:r w:rsidR="004D012D" w:rsidRPr="004D012D">
                <w:rPr>
                  <w:rStyle w:val="Hyperlink"/>
                  <w:rFonts w:cs="Arial"/>
                  <w:lang w:val="de-DE"/>
                </w:rPr>
                <w:t>Linz</w:t>
              </w:r>
            </w:hyperlink>
          </w:p>
        </w:tc>
        <w:tc>
          <w:tcPr>
            <w:tcW w:w="4985" w:type="dxa"/>
            <w:tcBorders>
              <w:bottom w:val="single" w:sz="12" w:space="0" w:color="auto"/>
            </w:tcBorders>
          </w:tcPr>
          <w:p w:rsidR="004D012D" w:rsidRDefault="004D012D" w:rsidP="00E37D69">
            <w:pPr>
              <w:spacing w:after="0"/>
              <w:jc w:val="both"/>
              <w:rPr>
                <w:lang w:val="de-DE"/>
              </w:rPr>
            </w:pPr>
            <w:r>
              <w:rPr>
                <w:lang w:val="de-DE"/>
              </w:rPr>
              <w:t>September 2022.</w:t>
            </w:r>
          </w:p>
          <w:p w:rsidR="004D012D" w:rsidRPr="004D012D" w:rsidRDefault="004D012D" w:rsidP="00E37D69">
            <w:pPr>
              <w:spacing w:after="0"/>
              <w:jc w:val="both"/>
            </w:pPr>
            <w:r w:rsidRPr="004D012D">
              <w:t>Exact dates will be announced later.</w:t>
            </w:r>
          </w:p>
        </w:tc>
      </w:tr>
    </w:tbl>
    <w:p w:rsidR="00E25499" w:rsidRPr="003F2381" w:rsidRDefault="00E25499" w:rsidP="003F2381">
      <w:pPr>
        <w:spacing w:after="0"/>
        <w:jc w:val="both"/>
        <w:rPr>
          <w:lang w:val="de-DE"/>
        </w:rPr>
      </w:pPr>
    </w:p>
    <w:p w:rsidR="00E25499" w:rsidRPr="00DE089A" w:rsidRDefault="00E25499" w:rsidP="00BD204D">
      <w:pPr>
        <w:spacing w:after="0"/>
        <w:jc w:val="both"/>
        <w:rPr>
          <w:lang w:val="en-GB"/>
        </w:rPr>
      </w:pPr>
      <w:r w:rsidRPr="00DE089A">
        <w:rPr>
          <w:lang w:val="en-GB"/>
        </w:rPr>
        <w:t>For your information, the academic year 20</w:t>
      </w:r>
      <w:r w:rsidR="00587292">
        <w:rPr>
          <w:lang w:val="en-GB"/>
        </w:rPr>
        <w:t>2</w:t>
      </w:r>
      <w:r w:rsidR="002A5C25">
        <w:rPr>
          <w:lang w:val="en-GB"/>
        </w:rPr>
        <w:t>1</w:t>
      </w:r>
      <w:r w:rsidRPr="00DE089A">
        <w:rPr>
          <w:lang w:val="en-GB"/>
        </w:rPr>
        <w:t>/</w:t>
      </w:r>
      <w:r w:rsidR="00BD204D">
        <w:rPr>
          <w:lang w:val="en-GB"/>
        </w:rPr>
        <w:t>2</w:t>
      </w:r>
      <w:r w:rsidR="002A5C25">
        <w:rPr>
          <w:lang w:val="en-GB"/>
        </w:rPr>
        <w:t>2</w:t>
      </w:r>
      <w:r w:rsidR="00BD204D">
        <w:rPr>
          <w:lang w:val="en-GB"/>
        </w:rPr>
        <w:t xml:space="preserve"> ends on June </w:t>
      </w:r>
      <w:r w:rsidR="002A5C25">
        <w:rPr>
          <w:lang w:val="en-GB"/>
        </w:rPr>
        <w:t>24</w:t>
      </w:r>
      <w:r w:rsidRPr="00DE089A">
        <w:rPr>
          <w:lang w:val="en-GB"/>
        </w:rPr>
        <w:t>, 20</w:t>
      </w:r>
      <w:r w:rsidR="00BD204D">
        <w:rPr>
          <w:lang w:val="en-GB"/>
        </w:rPr>
        <w:t>2</w:t>
      </w:r>
      <w:r w:rsidR="002A5C25">
        <w:rPr>
          <w:lang w:val="en-GB"/>
        </w:rPr>
        <w:t>2</w:t>
      </w:r>
      <w:r w:rsidRPr="00DE089A">
        <w:rPr>
          <w:lang w:val="en-GB"/>
        </w:rPr>
        <w:t>.</w:t>
      </w:r>
    </w:p>
    <w:sectPr w:rsidR="00E25499" w:rsidRPr="00DE089A" w:rsidSect="001065C0">
      <w:footerReference w:type="default" r:id="rId18"/>
      <w:pgSz w:w="12240" w:h="15840"/>
      <w:pgMar w:top="1135" w:right="1800" w:bottom="709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25499" w:rsidRDefault="00E25499" w:rsidP="00C132D8">
      <w:pPr>
        <w:spacing w:after="0" w:line="240" w:lineRule="auto"/>
      </w:pPr>
      <w:r>
        <w:separator/>
      </w:r>
    </w:p>
  </w:endnote>
  <w:endnote w:type="continuationSeparator" w:id="0">
    <w:p w:rsidR="00E25499" w:rsidRDefault="00E25499" w:rsidP="00C132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25499" w:rsidRDefault="002349D2" w:rsidP="00D53504">
    <w:pPr>
      <w:pStyle w:val="Footer"/>
      <w:jc w:val="center"/>
    </w:pPr>
    <w:r>
      <w:fldChar w:fldCharType="begin"/>
    </w:r>
    <w:r w:rsidR="00390E22">
      <w:instrText xml:space="preserve"> PAGE   \* MERGEFORMAT </w:instrText>
    </w:r>
    <w:r>
      <w:fldChar w:fldCharType="separate"/>
    </w:r>
    <w:r w:rsidR="00C56C50">
      <w:rPr>
        <w:noProof/>
      </w:rPr>
      <w:t>3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25499" w:rsidRDefault="00E25499" w:rsidP="00C132D8">
      <w:pPr>
        <w:spacing w:after="0" w:line="240" w:lineRule="auto"/>
      </w:pPr>
      <w:r>
        <w:separator/>
      </w:r>
    </w:p>
  </w:footnote>
  <w:footnote w:type="continuationSeparator" w:id="0">
    <w:p w:rsidR="00E25499" w:rsidRDefault="00E25499" w:rsidP="00C132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E82923"/>
    <w:multiLevelType w:val="hybridMultilevel"/>
    <w:tmpl w:val="C6009FD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294F7C93"/>
    <w:multiLevelType w:val="hybridMultilevel"/>
    <w:tmpl w:val="D98A33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35723BB"/>
    <w:multiLevelType w:val="hybridMultilevel"/>
    <w:tmpl w:val="117C3E86"/>
    <w:lvl w:ilvl="0" w:tplc="0044A28C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43DD28AF"/>
    <w:multiLevelType w:val="hybridMultilevel"/>
    <w:tmpl w:val="40AA0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0B7A19"/>
    <w:multiLevelType w:val="hybridMultilevel"/>
    <w:tmpl w:val="E4E4C2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47A1A4B"/>
    <w:multiLevelType w:val="hybridMultilevel"/>
    <w:tmpl w:val="F2D8D78E"/>
    <w:lvl w:ilvl="0" w:tplc="606EC13E">
      <w:start w:val="5"/>
      <w:numFmt w:val="bullet"/>
      <w:lvlText w:val="-"/>
      <w:lvlJc w:val="left"/>
      <w:pPr>
        <w:ind w:left="420" w:hanging="360"/>
      </w:pPr>
      <w:rPr>
        <w:rFonts w:ascii="Arial" w:eastAsia="Times New Roman" w:hAnsi="Arial" w:hint="default"/>
      </w:rPr>
    </w:lvl>
    <w:lvl w:ilvl="1" w:tplc="04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6" w15:restartNumberingAfterBreak="0">
    <w:nsid w:val="74DB4AE3"/>
    <w:multiLevelType w:val="hybridMultilevel"/>
    <w:tmpl w:val="F980378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3"/>
  </w:num>
  <w:num w:numId="2">
    <w:abstractNumId w:val="5"/>
  </w:num>
  <w:num w:numId="3">
    <w:abstractNumId w:val="6"/>
  </w:num>
  <w:num w:numId="4">
    <w:abstractNumId w:val="0"/>
  </w:num>
  <w:num w:numId="5">
    <w:abstractNumId w:val="2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documentProtection w:edit="forms" w:enforcement="1"/>
  <w:defaultTabStop w:val="432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2NDc2NzS2MDM1sTBX0lEKTi0uzszPAykwqgUAFYgYmSwAAAA="/>
  </w:docVars>
  <w:rsids>
    <w:rsidRoot w:val="000A1C8B"/>
    <w:rsid w:val="0001498F"/>
    <w:rsid w:val="00021813"/>
    <w:rsid w:val="00030912"/>
    <w:rsid w:val="00030BCB"/>
    <w:rsid w:val="00034DB6"/>
    <w:rsid w:val="00044DA8"/>
    <w:rsid w:val="0004673C"/>
    <w:rsid w:val="00046E40"/>
    <w:rsid w:val="00054BD1"/>
    <w:rsid w:val="00056AC9"/>
    <w:rsid w:val="0006232F"/>
    <w:rsid w:val="00075C70"/>
    <w:rsid w:val="00076100"/>
    <w:rsid w:val="00076251"/>
    <w:rsid w:val="00086217"/>
    <w:rsid w:val="000873DB"/>
    <w:rsid w:val="000A1C8B"/>
    <w:rsid w:val="000A3229"/>
    <w:rsid w:val="000B34BB"/>
    <w:rsid w:val="000B4EC6"/>
    <w:rsid w:val="000C06AB"/>
    <w:rsid w:val="000C1AF2"/>
    <w:rsid w:val="000C54F1"/>
    <w:rsid w:val="000D7C09"/>
    <w:rsid w:val="000F353B"/>
    <w:rsid w:val="000F5054"/>
    <w:rsid w:val="000F5D16"/>
    <w:rsid w:val="000F782A"/>
    <w:rsid w:val="001065C0"/>
    <w:rsid w:val="00133229"/>
    <w:rsid w:val="001440B0"/>
    <w:rsid w:val="00150D21"/>
    <w:rsid w:val="00162D4F"/>
    <w:rsid w:val="00167BCB"/>
    <w:rsid w:val="00176EF3"/>
    <w:rsid w:val="00186F0B"/>
    <w:rsid w:val="00187F56"/>
    <w:rsid w:val="00196F6E"/>
    <w:rsid w:val="001A20FA"/>
    <w:rsid w:val="001A60DB"/>
    <w:rsid w:val="001A720D"/>
    <w:rsid w:val="001B20BE"/>
    <w:rsid w:val="001B55A1"/>
    <w:rsid w:val="001B6F78"/>
    <w:rsid w:val="001C1A43"/>
    <w:rsid w:val="001D2587"/>
    <w:rsid w:val="001D42AF"/>
    <w:rsid w:val="001D6371"/>
    <w:rsid w:val="001F4AD8"/>
    <w:rsid w:val="002126FE"/>
    <w:rsid w:val="002162CE"/>
    <w:rsid w:val="002349D2"/>
    <w:rsid w:val="00243DB9"/>
    <w:rsid w:val="00243EE0"/>
    <w:rsid w:val="002571B3"/>
    <w:rsid w:val="00275B47"/>
    <w:rsid w:val="00280AE9"/>
    <w:rsid w:val="00283556"/>
    <w:rsid w:val="00284889"/>
    <w:rsid w:val="00285905"/>
    <w:rsid w:val="00293D98"/>
    <w:rsid w:val="00295D98"/>
    <w:rsid w:val="002A311E"/>
    <w:rsid w:val="002A4911"/>
    <w:rsid w:val="002A5647"/>
    <w:rsid w:val="002A5C25"/>
    <w:rsid w:val="002B494F"/>
    <w:rsid w:val="002B6433"/>
    <w:rsid w:val="002B6A48"/>
    <w:rsid w:val="002D7C37"/>
    <w:rsid w:val="002E34A9"/>
    <w:rsid w:val="002E3587"/>
    <w:rsid w:val="002E7146"/>
    <w:rsid w:val="002F7ECC"/>
    <w:rsid w:val="00303697"/>
    <w:rsid w:val="003101CB"/>
    <w:rsid w:val="003268EF"/>
    <w:rsid w:val="00327336"/>
    <w:rsid w:val="00345EFD"/>
    <w:rsid w:val="0035045E"/>
    <w:rsid w:val="00352D13"/>
    <w:rsid w:val="003547C1"/>
    <w:rsid w:val="00360798"/>
    <w:rsid w:val="003609BE"/>
    <w:rsid w:val="00373C88"/>
    <w:rsid w:val="00373E7F"/>
    <w:rsid w:val="00381513"/>
    <w:rsid w:val="00390E22"/>
    <w:rsid w:val="003937D1"/>
    <w:rsid w:val="003A260E"/>
    <w:rsid w:val="003A74D9"/>
    <w:rsid w:val="003B0E7F"/>
    <w:rsid w:val="003B7625"/>
    <w:rsid w:val="003C31F4"/>
    <w:rsid w:val="003C3801"/>
    <w:rsid w:val="003C60F4"/>
    <w:rsid w:val="003C751F"/>
    <w:rsid w:val="003D0EA4"/>
    <w:rsid w:val="003D27EA"/>
    <w:rsid w:val="003E09AF"/>
    <w:rsid w:val="003F1134"/>
    <w:rsid w:val="003F2381"/>
    <w:rsid w:val="00400145"/>
    <w:rsid w:val="0040220E"/>
    <w:rsid w:val="00402F41"/>
    <w:rsid w:val="00411DBF"/>
    <w:rsid w:val="00422EA5"/>
    <w:rsid w:val="0042398E"/>
    <w:rsid w:val="00426073"/>
    <w:rsid w:val="00432FC7"/>
    <w:rsid w:val="00443DC5"/>
    <w:rsid w:val="004449B4"/>
    <w:rsid w:val="00460C80"/>
    <w:rsid w:val="00460ED5"/>
    <w:rsid w:val="0046292D"/>
    <w:rsid w:val="00467A80"/>
    <w:rsid w:val="004803E3"/>
    <w:rsid w:val="00483DB7"/>
    <w:rsid w:val="004956C9"/>
    <w:rsid w:val="004976E4"/>
    <w:rsid w:val="004977EF"/>
    <w:rsid w:val="004A39EF"/>
    <w:rsid w:val="004B6811"/>
    <w:rsid w:val="004D012D"/>
    <w:rsid w:val="004D2000"/>
    <w:rsid w:val="004E1A79"/>
    <w:rsid w:val="004E6116"/>
    <w:rsid w:val="004E7C55"/>
    <w:rsid w:val="004F133A"/>
    <w:rsid w:val="00525D3D"/>
    <w:rsid w:val="0052769B"/>
    <w:rsid w:val="00530C47"/>
    <w:rsid w:val="00531938"/>
    <w:rsid w:val="00531FFA"/>
    <w:rsid w:val="005370D4"/>
    <w:rsid w:val="00540DD4"/>
    <w:rsid w:val="00542184"/>
    <w:rsid w:val="00542EF3"/>
    <w:rsid w:val="00560BE9"/>
    <w:rsid w:val="00561A98"/>
    <w:rsid w:val="00563154"/>
    <w:rsid w:val="00563F35"/>
    <w:rsid w:val="0056675A"/>
    <w:rsid w:val="005673D0"/>
    <w:rsid w:val="005768EB"/>
    <w:rsid w:val="00576FFB"/>
    <w:rsid w:val="0058008A"/>
    <w:rsid w:val="00587292"/>
    <w:rsid w:val="005929BD"/>
    <w:rsid w:val="005A049A"/>
    <w:rsid w:val="005B4367"/>
    <w:rsid w:val="005B6237"/>
    <w:rsid w:val="005B797C"/>
    <w:rsid w:val="005C26CD"/>
    <w:rsid w:val="005D012A"/>
    <w:rsid w:val="005D0F1E"/>
    <w:rsid w:val="005D7D5D"/>
    <w:rsid w:val="005E66CB"/>
    <w:rsid w:val="005F06E8"/>
    <w:rsid w:val="005F0895"/>
    <w:rsid w:val="005F79B5"/>
    <w:rsid w:val="00611912"/>
    <w:rsid w:val="00621491"/>
    <w:rsid w:val="00621803"/>
    <w:rsid w:val="00625098"/>
    <w:rsid w:val="006314B2"/>
    <w:rsid w:val="00633968"/>
    <w:rsid w:val="0064219E"/>
    <w:rsid w:val="00654129"/>
    <w:rsid w:val="006575DB"/>
    <w:rsid w:val="00662B2D"/>
    <w:rsid w:val="00663F9C"/>
    <w:rsid w:val="00677799"/>
    <w:rsid w:val="00683FD1"/>
    <w:rsid w:val="00685FB3"/>
    <w:rsid w:val="00686130"/>
    <w:rsid w:val="00692751"/>
    <w:rsid w:val="00693B13"/>
    <w:rsid w:val="0069792E"/>
    <w:rsid w:val="006A2071"/>
    <w:rsid w:val="006B0D98"/>
    <w:rsid w:val="006B4165"/>
    <w:rsid w:val="006D6DB0"/>
    <w:rsid w:val="006E137F"/>
    <w:rsid w:val="006E2B5B"/>
    <w:rsid w:val="006F265C"/>
    <w:rsid w:val="006F724B"/>
    <w:rsid w:val="006F73A9"/>
    <w:rsid w:val="00702D82"/>
    <w:rsid w:val="00723141"/>
    <w:rsid w:val="00723E55"/>
    <w:rsid w:val="00731766"/>
    <w:rsid w:val="00736F11"/>
    <w:rsid w:val="00737248"/>
    <w:rsid w:val="00741D87"/>
    <w:rsid w:val="007423E9"/>
    <w:rsid w:val="007462C2"/>
    <w:rsid w:val="00752202"/>
    <w:rsid w:val="00752AFB"/>
    <w:rsid w:val="00754D37"/>
    <w:rsid w:val="007562D5"/>
    <w:rsid w:val="007640E9"/>
    <w:rsid w:val="007648AE"/>
    <w:rsid w:val="007721C8"/>
    <w:rsid w:val="00774EE0"/>
    <w:rsid w:val="00791323"/>
    <w:rsid w:val="007A032B"/>
    <w:rsid w:val="007A368F"/>
    <w:rsid w:val="007A432D"/>
    <w:rsid w:val="007A7DD1"/>
    <w:rsid w:val="007B04F9"/>
    <w:rsid w:val="007B260E"/>
    <w:rsid w:val="007B341E"/>
    <w:rsid w:val="007B7242"/>
    <w:rsid w:val="007C41C2"/>
    <w:rsid w:val="007C440D"/>
    <w:rsid w:val="007D494F"/>
    <w:rsid w:val="007E4E15"/>
    <w:rsid w:val="007E5AF8"/>
    <w:rsid w:val="007F79A9"/>
    <w:rsid w:val="00801E36"/>
    <w:rsid w:val="008207FB"/>
    <w:rsid w:val="00825374"/>
    <w:rsid w:val="00830F0E"/>
    <w:rsid w:val="00834EC1"/>
    <w:rsid w:val="008422F7"/>
    <w:rsid w:val="008468DD"/>
    <w:rsid w:val="00847A51"/>
    <w:rsid w:val="00854DC2"/>
    <w:rsid w:val="00856C84"/>
    <w:rsid w:val="00864F40"/>
    <w:rsid w:val="00877BD4"/>
    <w:rsid w:val="008909D1"/>
    <w:rsid w:val="008A0AE8"/>
    <w:rsid w:val="008B2CF8"/>
    <w:rsid w:val="008B4A0C"/>
    <w:rsid w:val="008B5D55"/>
    <w:rsid w:val="008C0AC7"/>
    <w:rsid w:val="008C753B"/>
    <w:rsid w:val="008C7B46"/>
    <w:rsid w:val="008D5513"/>
    <w:rsid w:val="008E1EC8"/>
    <w:rsid w:val="008E4D49"/>
    <w:rsid w:val="008F4302"/>
    <w:rsid w:val="008F5B8F"/>
    <w:rsid w:val="00901FCB"/>
    <w:rsid w:val="00905406"/>
    <w:rsid w:val="00907B51"/>
    <w:rsid w:val="00920AE4"/>
    <w:rsid w:val="0092158F"/>
    <w:rsid w:val="00921B14"/>
    <w:rsid w:val="0094738F"/>
    <w:rsid w:val="00950931"/>
    <w:rsid w:val="0095237C"/>
    <w:rsid w:val="0096260C"/>
    <w:rsid w:val="00975970"/>
    <w:rsid w:val="009764AA"/>
    <w:rsid w:val="00980F95"/>
    <w:rsid w:val="00993872"/>
    <w:rsid w:val="009A3B5C"/>
    <w:rsid w:val="009A3C97"/>
    <w:rsid w:val="009A415F"/>
    <w:rsid w:val="009A636F"/>
    <w:rsid w:val="009B4A7A"/>
    <w:rsid w:val="009D0F86"/>
    <w:rsid w:val="009E1E83"/>
    <w:rsid w:val="00A00324"/>
    <w:rsid w:val="00A0504C"/>
    <w:rsid w:val="00A13D18"/>
    <w:rsid w:val="00A15501"/>
    <w:rsid w:val="00A15B67"/>
    <w:rsid w:val="00A24381"/>
    <w:rsid w:val="00A30914"/>
    <w:rsid w:val="00A31AD4"/>
    <w:rsid w:val="00A32010"/>
    <w:rsid w:val="00A322BA"/>
    <w:rsid w:val="00A3702D"/>
    <w:rsid w:val="00A407DC"/>
    <w:rsid w:val="00A44BD4"/>
    <w:rsid w:val="00A54BF9"/>
    <w:rsid w:val="00A721F9"/>
    <w:rsid w:val="00A72F02"/>
    <w:rsid w:val="00A742ED"/>
    <w:rsid w:val="00A76750"/>
    <w:rsid w:val="00AA0093"/>
    <w:rsid w:val="00AA148E"/>
    <w:rsid w:val="00AA1F32"/>
    <w:rsid w:val="00AC0CD0"/>
    <w:rsid w:val="00AC5D9A"/>
    <w:rsid w:val="00AD0E6C"/>
    <w:rsid w:val="00AD33C4"/>
    <w:rsid w:val="00AD35D1"/>
    <w:rsid w:val="00AE500A"/>
    <w:rsid w:val="00AE7C1E"/>
    <w:rsid w:val="00AE7EC4"/>
    <w:rsid w:val="00AF123B"/>
    <w:rsid w:val="00AF5C23"/>
    <w:rsid w:val="00B124A6"/>
    <w:rsid w:val="00B24868"/>
    <w:rsid w:val="00B31506"/>
    <w:rsid w:val="00B31E0E"/>
    <w:rsid w:val="00B33A5D"/>
    <w:rsid w:val="00B365CD"/>
    <w:rsid w:val="00B36748"/>
    <w:rsid w:val="00B3726F"/>
    <w:rsid w:val="00B8002F"/>
    <w:rsid w:val="00B80CCC"/>
    <w:rsid w:val="00B81264"/>
    <w:rsid w:val="00B81BB2"/>
    <w:rsid w:val="00B94A18"/>
    <w:rsid w:val="00BB67EB"/>
    <w:rsid w:val="00BC2607"/>
    <w:rsid w:val="00BC49E3"/>
    <w:rsid w:val="00BD204D"/>
    <w:rsid w:val="00BD5E16"/>
    <w:rsid w:val="00BE2B57"/>
    <w:rsid w:val="00BE6AF5"/>
    <w:rsid w:val="00BE7F81"/>
    <w:rsid w:val="00BF0544"/>
    <w:rsid w:val="00BF3917"/>
    <w:rsid w:val="00C06561"/>
    <w:rsid w:val="00C132D8"/>
    <w:rsid w:val="00C259AE"/>
    <w:rsid w:val="00C3133D"/>
    <w:rsid w:val="00C330C9"/>
    <w:rsid w:val="00C35E0D"/>
    <w:rsid w:val="00C36CC8"/>
    <w:rsid w:val="00C37CEE"/>
    <w:rsid w:val="00C50990"/>
    <w:rsid w:val="00C56C50"/>
    <w:rsid w:val="00C57B75"/>
    <w:rsid w:val="00C60D78"/>
    <w:rsid w:val="00C7448B"/>
    <w:rsid w:val="00C754B6"/>
    <w:rsid w:val="00C8044D"/>
    <w:rsid w:val="00C86817"/>
    <w:rsid w:val="00C9222D"/>
    <w:rsid w:val="00C93BAF"/>
    <w:rsid w:val="00CA79FA"/>
    <w:rsid w:val="00CB4D44"/>
    <w:rsid w:val="00CB4DAA"/>
    <w:rsid w:val="00CC5EF5"/>
    <w:rsid w:val="00CD70B6"/>
    <w:rsid w:val="00CF4875"/>
    <w:rsid w:val="00D31810"/>
    <w:rsid w:val="00D341FA"/>
    <w:rsid w:val="00D35F35"/>
    <w:rsid w:val="00D37EC3"/>
    <w:rsid w:val="00D409B7"/>
    <w:rsid w:val="00D451DE"/>
    <w:rsid w:val="00D47AD7"/>
    <w:rsid w:val="00D52C74"/>
    <w:rsid w:val="00D53504"/>
    <w:rsid w:val="00D64D8B"/>
    <w:rsid w:val="00D71534"/>
    <w:rsid w:val="00D7679C"/>
    <w:rsid w:val="00D8137D"/>
    <w:rsid w:val="00D8454D"/>
    <w:rsid w:val="00D8473D"/>
    <w:rsid w:val="00D85BBB"/>
    <w:rsid w:val="00DA45B7"/>
    <w:rsid w:val="00DA71DD"/>
    <w:rsid w:val="00DB1DDC"/>
    <w:rsid w:val="00DC543B"/>
    <w:rsid w:val="00DD0728"/>
    <w:rsid w:val="00DD2A2D"/>
    <w:rsid w:val="00DE0298"/>
    <w:rsid w:val="00DE089A"/>
    <w:rsid w:val="00DF021D"/>
    <w:rsid w:val="00DF1208"/>
    <w:rsid w:val="00DF48EA"/>
    <w:rsid w:val="00E01D8F"/>
    <w:rsid w:val="00E17FD2"/>
    <w:rsid w:val="00E207F2"/>
    <w:rsid w:val="00E241F5"/>
    <w:rsid w:val="00E25499"/>
    <w:rsid w:val="00E334AC"/>
    <w:rsid w:val="00E37D69"/>
    <w:rsid w:val="00E40B9C"/>
    <w:rsid w:val="00E45040"/>
    <w:rsid w:val="00E50BAB"/>
    <w:rsid w:val="00E5221A"/>
    <w:rsid w:val="00E722B1"/>
    <w:rsid w:val="00E7324F"/>
    <w:rsid w:val="00E76BA3"/>
    <w:rsid w:val="00E8087E"/>
    <w:rsid w:val="00E84EFF"/>
    <w:rsid w:val="00E90478"/>
    <w:rsid w:val="00E96EB9"/>
    <w:rsid w:val="00EA2991"/>
    <w:rsid w:val="00EA2ECB"/>
    <w:rsid w:val="00EA43C0"/>
    <w:rsid w:val="00EA5D4E"/>
    <w:rsid w:val="00EC279C"/>
    <w:rsid w:val="00ED6EF5"/>
    <w:rsid w:val="00ED76D6"/>
    <w:rsid w:val="00ED77C4"/>
    <w:rsid w:val="00EE3543"/>
    <w:rsid w:val="00EE6308"/>
    <w:rsid w:val="00EE7779"/>
    <w:rsid w:val="00F02CB4"/>
    <w:rsid w:val="00F0353B"/>
    <w:rsid w:val="00F2292C"/>
    <w:rsid w:val="00F25318"/>
    <w:rsid w:val="00F40F07"/>
    <w:rsid w:val="00F43CA6"/>
    <w:rsid w:val="00F5265C"/>
    <w:rsid w:val="00F52E80"/>
    <w:rsid w:val="00F546A4"/>
    <w:rsid w:val="00F56B13"/>
    <w:rsid w:val="00F66338"/>
    <w:rsid w:val="00F72DBC"/>
    <w:rsid w:val="00F74504"/>
    <w:rsid w:val="00F86BBC"/>
    <w:rsid w:val="00F970FC"/>
    <w:rsid w:val="00F97971"/>
    <w:rsid w:val="00FA39FA"/>
    <w:rsid w:val="00FA3D7A"/>
    <w:rsid w:val="00FA634B"/>
    <w:rsid w:val="00FB73D4"/>
    <w:rsid w:val="00FC32A8"/>
    <w:rsid w:val="00FC5DA5"/>
    <w:rsid w:val="00FE56F8"/>
    <w:rsid w:val="00FE7464"/>
    <w:rsid w:val="00FF7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7EA1D698-540D-4BF2-8BFF-1A9D8DF60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Calibri"/>
        <w:sz w:val="22"/>
        <w:szCs w:val="22"/>
        <w:lang w:val="en-US" w:eastAsia="en-US" w:bidi="he-IL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422F7"/>
    <w:pPr>
      <w:spacing w:after="200" w:line="360" w:lineRule="auto"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A1C8B"/>
    <w:rPr>
      <w:rFonts w:cs="Arial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basedOn w:val="DefaultParagraphFont"/>
    <w:uiPriority w:val="99"/>
    <w:semiHidden/>
    <w:rsid w:val="003C60F4"/>
    <w:rPr>
      <w:rFonts w:cs="Times New Roman"/>
      <w:color w:val="808080"/>
    </w:rPr>
  </w:style>
  <w:style w:type="paragraph" w:styleId="BalloonText">
    <w:name w:val="Balloon Text"/>
    <w:basedOn w:val="Normal"/>
    <w:link w:val="BalloonTextChar"/>
    <w:uiPriority w:val="99"/>
    <w:semiHidden/>
    <w:rsid w:val="003C60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C60F4"/>
    <w:rPr>
      <w:rFonts w:ascii="Tahoma" w:hAnsi="Tahoma" w:cs="Times New Roman"/>
      <w:sz w:val="16"/>
    </w:rPr>
  </w:style>
  <w:style w:type="character" w:styleId="Hyperlink">
    <w:name w:val="Hyperlink"/>
    <w:basedOn w:val="DefaultParagraphFont"/>
    <w:uiPriority w:val="99"/>
    <w:rsid w:val="00FC5DA5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rsid w:val="00D64D8B"/>
    <w:rPr>
      <w:rFonts w:cs="Times New Roman"/>
      <w:color w:val="800080"/>
      <w:u w:val="single"/>
    </w:rPr>
  </w:style>
  <w:style w:type="paragraph" w:styleId="Header">
    <w:name w:val="header"/>
    <w:basedOn w:val="Normal"/>
    <w:link w:val="HeaderChar"/>
    <w:uiPriority w:val="99"/>
    <w:semiHidden/>
    <w:rsid w:val="00C132D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C132D8"/>
    <w:rPr>
      <w:rFonts w:cs="Times New Roman"/>
    </w:rPr>
  </w:style>
  <w:style w:type="paragraph" w:styleId="Footer">
    <w:name w:val="footer"/>
    <w:basedOn w:val="Normal"/>
    <w:link w:val="FooterChar"/>
    <w:uiPriority w:val="99"/>
    <w:rsid w:val="00C132D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C132D8"/>
    <w:rPr>
      <w:rFonts w:cs="Times New Roman"/>
    </w:rPr>
  </w:style>
  <w:style w:type="paragraph" w:styleId="ListParagraph">
    <w:name w:val="List Paragraph"/>
    <w:basedOn w:val="Normal"/>
    <w:uiPriority w:val="99"/>
    <w:qFormat/>
    <w:rsid w:val="00834EC1"/>
    <w:pPr>
      <w:ind w:left="720"/>
    </w:pPr>
  </w:style>
  <w:style w:type="character" w:styleId="CommentReference">
    <w:name w:val="annotation reference"/>
    <w:basedOn w:val="DefaultParagraphFont"/>
    <w:uiPriority w:val="99"/>
    <w:semiHidden/>
    <w:rsid w:val="007562D5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7562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4A7B"/>
    <w:rPr>
      <w:rFonts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7562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4A7B"/>
    <w:rPr>
      <w:rFonts w:cs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D01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36679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5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92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casscholarships@savion.huji.ac.il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casscholarships@savion.huji.ac.il" TargetMode="External"/><Relationship Id="rId17" Type="http://schemas.openxmlformats.org/officeDocument/2006/relationships/hyperlink" Target="https://www.jku.at/en/degree-programs/international-students/exchange-students/courses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ia.aau.at/german-intensive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yperlink" Target="https://sprachenzentrum.univie.ac.at/en/german-courses/summer-intensive-courses/" TargetMode="Externa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file:///C:\Users\elishevam\Downloads\casscholarships@savion.huji.ac.i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F3A4586-84F0-4DF7-9C85-42E3361E19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549</Words>
  <Characters>313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3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st</dc:creator>
  <cp:keywords/>
  <dc:description/>
  <cp:lastModifiedBy>Ateret Zer-Cavod</cp:lastModifiedBy>
  <cp:revision>6</cp:revision>
  <cp:lastPrinted>2009-04-28T09:03:00Z</cp:lastPrinted>
  <dcterms:created xsi:type="dcterms:W3CDTF">2022-02-16T08:24:00Z</dcterms:created>
  <dcterms:modified xsi:type="dcterms:W3CDTF">2022-02-16T09:58:00Z</dcterms:modified>
</cp:coreProperties>
</file>